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Feed</w:t>
      </w:r>
      <w:r>
        <w:t xml:space="preserve"> </w:t>
      </w:r>
      <w:r>
        <w:t xml:space="preserve">Revoice</w:t>
      </w:r>
      <w:r>
        <w:t xml:space="preserve"> </w:t>
      </w:r>
      <w:r>
        <w:t xml:space="preserve">รายการ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ต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. ศ. 2548</w:t>
      </w:r>
      <w:r>
        <w:t xml:space="preserve"> </w:t>
      </w:r>
      <w:r>
        <w:t xml:space="preserve">แล้ว</w:t>
      </w:r>
      <w:r>
        <w:t xml:space="preserve"> </w:t>
      </w:r>
      <w:r>
        <w:t xml:space="preserve">สวัสดีครับ</w:t>
      </w:r>
      <w:r>
        <w:t xml:space="preserve"> </w:t>
      </w:r>
      <w:r>
        <w:t xml:space="preserve">ทันวันพุธ</w:t>
      </w:r>
      <w:r>
        <w:t xml:space="preserve"> </w:t>
      </w:r>
      <w:r>
        <w:t xml:space="preserve">สลากออมสิน</w:t>
      </w:r>
      <w:r>
        <w:t xml:space="preserve"> </w:t>
      </w:r>
      <w:r>
        <w:t xml:space="preserve">ธนาคารกรุงไทย</w:t>
      </w:r>
      <w:r>
        <w:t xml:space="preserve"> </w:t>
      </w:r>
      <w:r>
        <w:t xml:space="preserve">ฉันขอเจ้าหญิงค่ะ</w:t>
      </w:r>
      <w:r>
        <w:t xml:space="preserve"> </w:t>
      </w:r>
      <w:r>
        <w:t xml:space="preserve">สัญญาของเราในวันนี้</w:t>
      </w:r>
      <w:r>
        <w:t xml:space="preserve"> </w:t>
      </w:r>
      <w:r>
        <w:t xml:space="preserve">ยังอยู่ที่ทำการเผาสารของ 09:00 น นะครับ</w:t>
      </w:r>
      <w:r>
        <w:t xml:space="preserve"> </w:t>
      </w:r>
      <w:r>
        <w:t xml:space="preserve">อาร์ม</w:t>
      </w:r>
      <w:r>
        <w:t xml:space="preserve"> </w:t>
      </w:r>
      <w:r>
        <w:t xml:space="preserve">เห็นว่ามีพัฒนาการของไอ้พัน</w:t>
      </w:r>
      <w:r>
        <w:t xml:space="preserve"> </w:t>
      </w:r>
      <w:r>
        <w:t xml:space="preserve">ในประเทศไทย</w:t>
      </w:r>
      <w:r>
        <w:t xml:space="preserve"> </w:t>
      </w:r>
      <w:r>
        <w:t xml:space="preserve">ก็เป็นการ</w:t>
      </w:r>
      <w:r>
        <w:t xml:space="preserve"> </w:t>
      </w:r>
      <w:r>
        <w:t xml:space="preserve">วิธีการที่ชาวพุทธ</w:t>
      </w:r>
      <w:r>
        <w:t xml:space="preserve"> </w:t>
      </w:r>
      <w:r>
        <w:t xml:space="preserve">การระมัดระวัง</w:t>
      </w:r>
      <w:r>
        <w:t xml:space="preserve"> </w:t>
      </w:r>
      <w:r>
        <w:t xml:space="preserve">สายพันธุ์ใหม่ระบาดในบ้านเรา</w:t>
      </w:r>
      <w:r>
        <w:t xml:space="preserve"> </w:t>
      </w:r>
      <w:r>
        <w:t xml:space="preserve">ก็ต้องระวังนะครับเพราะว่าทางที่กรุงเทพฯ</w:t>
      </w:r>
      <w:r>
        <w:t xml:space="preserve"> </w:t>
      </w:r>
      <w:r>
        <w:t xml:space="preserve">เพลงของคนนั้นเห็นว่า</w:t>
      </w:r>
      <w:r>
        <w:t xml:space="preserve"> </w:t>
      </w:r>
      <w:r>
        <w:t xml:space="preserve">จะไม่รุนแรงยังไม่แน่ใจ</w:t>
      </w:r>
      <w:r>
        <w:t xml:space="preserve"> </w:t>
      </w:r>
      <w:r>
        <w:t xml:space="preserve">พี่หนึ่งครับ</w:t>
      </w:r>
      <w:r>
        <w:t xml:space="preserve"> </w:t>
      </w:r>
      <w:r>
        <w:t xml:space="preserve">ต้องกลัว</w:t>
      </w:r>
      <w:r>
        <w:t xml:space="preserve"> </w:t>
      </w:r>
      <w:r>
        <w:t xml:space="preserve">อาจจะไม่ดึงแรงมาก</w:t>
      </w:r>
      <w:r>
        <w:t xml:space="preserve"> </w:t>
      </w:r>
      <w:r>
        <w:t xml:space="preserve">เร็ว</w:t>
      </w:r>
      <w:r>
        <w:t xml:space="preserve"> </w:t>
      </w:r>
      <w:r>
        <w:t xml:space="preserve">วันอาทิตย์จะได้ค่อนข้างดี</w:t>
      </w:r>
      <w:r>
        <w:t xml:space="preserve"> </w:t>
      </w:r>
      <w:r>
        <w:t xml:space="preserve">อาจจะไวแต่ว่าเรื่องของความรุนแรง</w:t>
      </w:r>
      <w:r>
        <w:t xml:space="preserve"> </w:t>
      </w:r>
      <w:r>
        <w:t xml:space="preserve">แต่ก็ต้องดูในเรื่องของการ</w:t>
      </w:r>
      <w:r>
        <w:t xml:space="preserve"> </w:t>
      </w:r>
      <w:r>
        <w:t xml:space="preserve">มาตรการทางสาธารณสุข</w:t>
      </w:r>
      <w:r>
        <w:t xml:space="preserve"> </w:t>
      </w:r>
      <w:r>
        <w:t xml:space="preserve">สมัยแบบเรา</w:t>
      </w:r>
      <w:r>
        <w:t xml:space="preserve"> </w:t>
      </w:r>
      <w:r>
        <w:t xml:space="preserve">แล้วก็อย่าลืมที่จะล้างมือบ่อยๆ</w:t>
      </w:r>
      <w:r>
        <w:t xml:space="preserve"> </w:t>
      </w:r>
      <w:r>
        <w:t xml:space="preserve">ด้วยน้ำกับสบู่ถือว่าเร็วก็ได้เช่นกันนะคะดูเหมือนว่าน่าจะทำให้ดีขึ้นมาหน่อยค่ะเพราะว่ายอด</w:t>
      </w:r>
      <w:r>
        <w:t xml:space="preserve"> </w:t>
      </w:r>
      <w:r>
        <w:t xml:space="preserve">รายวันนะคะ</w:t>
      </w:r>
      <w:r>
        <w:t xml:space="preserve"> </w:t>
      </w:r>
      <w:r>
        <w:t xml:space="preserve">อำเภออยู่</w:t>
      </w:r>
      <w:r>
        <w:t xml:space="preserve"> </w:t>
      </w:r>
      <w:r>
        <w:t xml:space="preserve">หยุดหงิด 8452 คนค่ะ</w:t>
      </w:r>
      <w:r>
        <w:t xml:space="preserve"> </w:t>
      </w:r>
      <w:r>
        <w:t xml:space="preserve">พยาธิ</w:t>
      </w:r>
      <w:r>
        <w:t xml:space="preserve"> </w:t>
      </w:r>
      <w:r>
        <w:t xml:space="preserve">เคนะคะสำหรับยอดตรวจ ak ที่ผลออกมาเป็นห่วงกันอยู่ที่ 2650 3 คน</w:t>
      </w:r>
      <w:r>
        <w:t xml:space="preserve"> </w:t>
      </w:r>
      <w:r>
        <w:t xml:space="preserve">เสียชีวิต 300 ค่ะวันนี้อยู่ที่จังหวัดยังคงต้องติดตามอยู่นะครับโดยเฉพาะในพื้นที่ภาคใต้ 3 จังหวัด</w:t>
      </w:r>
      <w:r>
        <w:t xml:space="preserve"> </w:t>
      </w:r>
      <w:r>
        <w:t xml:space="preserve">ยะลานราธิวาสสงขลานครศรีธรรมราช</w:t>
      </w:r>
      <w:r>
        <w:t xml:space="preserve"> </w:t>
      </w:r>
      <w:r>
        <w:t xml:space="preserve">มีอัตราคงที่สมดุลระหว่างประชาชนเนี่ย</w:t>
      </w:r>
      <w:r>
        <w:t xml:space="preserve"> </w:t>
      </w:r>
      <w:r>
        <w:t xml:space="preserve">19 อยู่ห่างยังคงเข้มข้นนะกูไม่ต้องการ</w:t>
      </w:r>
      <w:r>
        <w:t xml:space="preserve"> </w:t>
      </w:r>
      <w:r>
        <w:t xml:space="preserve">ถึงต่างประเทศณเวลานี้คนเยอะมากจริงๆนะตอนนี้ทั่วโลกนะครับมีผู้ติดเชื้ออยู่ที่ประมาณ 240 ล้านสองแสนห้าหมื่นคนนะครับตอนนี้</w:t>
      </w:r>
      <w:r>
        <w:t xml:space="preserve"> </w:t>
      </w:r>
      <w:r>
        <w:t xml:space="preserve">ร้านเก้าแสนคนครับซึ่งแน่นอนว่าสหรัฐอเมริกาในระดับหนึ่งนะครับ</w:t>
      </w:r>
      <w:r>
        <w:t xml:space="preserve"> </w:t>
      </w:r>
      <w:r>
        <w:t xml:space="preserve">ลงมาก็คือประเทศอินเดียและก็คือประเทศบราซิลครับ</w:t>
      </w:r>
      <w:r>
        <w:t xml:space="preserve"> </w:t>
      </w:r>
      <w:r>
        <w:t xml:space="preserve">ตอนนี้สำนักงานนะครับเริ่มที่จะดีขึ้นนะคะประเทศเริ่มจะเปิดประเทศนะครับแต่ต้องยอมรับว่าอ่านนะครับวันนี้ก็ยังมีการระบาดอยู่นะเห็นว่ามีการระบาดมากขึ้นกับคุณกำธรครับตอนนี้ถึงปูนะครับ</w:t>
      </w:r>
      <w:r>
        <w:t xml:space="preserve"> </w:t>
      </w:r>
      <w:r>
        <w:t xml:space="preserve">ของพี่จะเปิดประเทศนะครับแต่ว่าผู้ติดเชื้อเพลิงมากขึ้นนะครับเห็นว่า</w:t>
      </w:r>
      <w:r>
        <w:t xml:space="preserve"> </w:t>
      </w:r>
      <w:r>
        <w:t xml:space="preserve">มาตรการควบคุมโรคในชุมชนมีการขยับเพิ่มไปนะครับจนถึงช่วงปลายเดือนพฤศจิกายนนี้เพราะว่าตัวเองที่โรงพยาบาลเริ่มที่จะมากขึ้นแล้วก็อาจจะเต็มแล้วครับเพราะว่าเห็นว่ามีแค่ 60 กว่าอยู่กับการที่เราจะเปิดประเทศอาจจะมีเรื่องของการที่ต้องปรับสถานะการปรับมาตรการเพื่อรับมือ</w:t>
      </w:r>
      <w:r>
        <w:t xml:space="preserve"> </w:t>
      </w:r>
      <w:r>
        <w:t xml:space="preserve">การระบาดของโควิชซึ่งระหว่างที่รอเปิดประเทศอย่างจะพบผู้ติดเชื้อเพิ่มขึ้นมาตรการยังไงอยู่กันบาดนิ้ว Normal หรือว่าชีวิตวิถีใหม่พูดถึงการเปิดประเทศนะคะเช้านี้ก็มี</w:t>
      </w:r>
      <w:r>
        <w:t xml:space="preserve"> </w:t>
      </w:r>
      <w:r>
        <w:t xml:space="preserve">ความคิดเห็นของสมาชิกสภาผู้แทนราษฎรจากจังหวัดชัยภูมิสุรวิทย์คนสมบูรณ์ก็พูดถึงเรื่องของการเปิดประเทศ</w:t>
      </w:r>
      <w:r>
        <w:t xml:space="preserve"> </w:t>
      </w:r>
      <w:r>
        <w:t xml:space="preserve">นายกรัฐมนตรีพลเอกประยุทธ์จันทร์โอชา</w:t>
      </w:r>
      <w:r>
        <w:t xml:space="preserve"> </w:t>
      </w:r>
      <w:r>
        <w:t xml:space="preserve">บอกว่าเปิดประเทศเพื่อกระตุ้นเศรษฐกิจให้ประชาชนอยู่ได้นะครับเนื่องจากว่าเป็นช่วงเวลาสำคัญปลายปีแบบนี้อยากให้คุณได้ผ่อนคลายการท่องเที่ยวอยากจะให้คึกคัก</w:t>
      </w:r>
      <w:r>
        <w:t xml:space="preserve"> </w:t>
      </w:r>
      <w:r>
        <w:t xml:space="preserve">จากพรรคเพื่อไทยชัยภูมิบอกแบบนี้ครับว่า</w:t>
      </w:r>
      <w:r>
        <w:t xml:space="preserve"> </w:t>
      </w:r>
      <w:r>
        <w:t xml:space="preserve">เปิดแล้ว</w:t>
      </w:r>
      <w:r>
        <w:t xml:space="preserve"> </w:t>
      </w:r>
      <w:r>
        <w:t xml:space="preserve">มีคนติดเพิ่มมากขึ้น</w:t>
      </w:r>
      <w:r>
        <w:t xml:space="preserve"> </w:t>
      </w:r>
      <w:r>
        <w:t xml:space="preserve">นายกจะต้องลาออกไหมเพื่อเป็นการแสดงความรับผิดชอบในเรื่องของการเปิดประเทศดังกล่าวจะมองว่านายกรัฐมนตรีจะเป็นผู้นำฝ่ายบริหารและก็เป็นผู้กำหนดทิศทางนโยบายจริงๆแล้วตั้งแต่ครั้งแรกที่มีการประกาศขายกระทะตรงการเฉพาะกิจแห่งประเทศไทยและประเทศใน 20 วันซึ่งก็จะมาบรรจบใกล้กับช่วงที่ล่าสุดมีการพูดผ่านทางชีวิตกูเช่นกันก็คือ 1 พฤศจิกายนนี้ล่ะค่ะ</w:t>
      </w:r>
      <w:r>
        <w:t xml:space="preserve"> </w:t>
      </w:r>
      <w:r>
        <w:t xml:space="preserve">ก็บอกว่าเป็นการเปิดประเทศเพื่อกระตุ้นเศรษฐกิจแล้วก็ทำให้ชีวิต</w:t>
      </w:r>
      <w:r>
        <w:t xml:space="preserve"> </w:t>
      </w:r>
      <w:r>
        <w:t xml:space="preserve">บ้านสูง</w:t>
      </w:r>
      <w:r>
        <w:t xml:space="preserve"> </w:t>
      </w:r>
      <w:r>
        <w:t xml:space="preserve">สีปกติมากขึ้น</w:t>
      </w:r>
      <w:r>
        <w:t xml:space="preserve"> </w:t>
      </w:r>
      <w:r>
        <w:t xml:space="preserve">แต่ถ้าเกิดว่าเป็นการวางนโยบายที่สุดท้ายแล้วเนี่ยผลออกมาทำให้เกิดผลที่ไม่ดีมากกว่าผลดีครับอาจจะต้องมีการพิจารณาในเรื่องของการที่จะ</w:t>
      </w:r>
      <w:r>
        <w:t xml:space="preserve"> </w:t>
      </w:r>
      <w:r>
        <w:t xml:space="preserve">เปลี่ยนตำแหน่งหรือว่ายังไงหรือไม่ก็เป็นมุมมองจากทางคุณหมอด้วยแล้วก็เป็นส.ส. จากพรรคเพื่อไทยด้วยนะคะมาต่อกันที่อีกเรื่องนึงค่ะพูดถึงเรื่องแล้วยังคงมีอีกเรื่องหนึ่งที่เรายังคงต้องจับตากันก็คือเรื่องการเมืองน่ะค่ะจะเปิดสมัยประชุมแล้ว 1 พฤศจิกายนบริการพร้อมพร้อมกับการเปิดประเทศนี่แหละ</w:t>
      </w:r>
      <w:r>
        <w:t xml:space="preserve"> </w:t>
      </w:r>
      <w:r>
        <w:t xml:space="preserve">พิกัดทางพักผ่อนไปค้างที่สมาชิกแล้วก็คุณพรพิมลธรรมสารนะคะมีความเคลื่อนไหวจากทางคุณพรพิมลไปสังกัดภูมิใจไทยเปิดตัวนักมวยชกเมื่อวานนี้ก็มีบรรยากาศภาพนะครับในส่วนของพรรคภูมิใจไทยไม่ว่าจะเป็นหมอหนูอนุทินชาญวีรกูลหัวหน้าพรรค</w:t>
      </w:r>
      <w:r>
        <w:t xml:space="preserve"> </w:t>
      </w:r>
      <w:r>
        <w:t xml:space="preserve">ในส่วนของคุณศุภชัยใจสมุทรนายทะเบียนพรรค</w:t>
      </w:r>
      <w:r>
        <w:t xml:space="preserve"> </w:t>
      </w:r>
      <w:r>
        <w:t xml:space="preserve">ของพรรคภูมิใจไทย</w:t>
      </w:r>
      <w:r>
        <w:t xml:space="preserve"> </w:t>
      </w:r>
      <w:r>
        <w:t xml:space="preserve">เสื้อแจ็คเก็ต</w:t>
      </w:r>
      <w:r>
        <w:t xml:space="preserve"> </w:t>
      </w:r>
      <w:r>
        <w:t xml:space="preserve">ให้กับก้อยพรพิมลธรรมสารนะครับซึ่งโดนขับออกจากพรรคเพื่อไทย</w:t>
      </w:r>
      <w:r>
        <w:t xml:space="preserve"> </w:t>
      </w:r>
      <w:r>
        <w:t xml:space="preserve">ไปอยู่กรุงไทยผู้ใหญ่มากสังกัดใหม่ได้รับภายใน 30 วันนะครับนี่คือความเคลื่อนไหวทางการเมืองนะครับไม่ต้องครับ</w:t>
      </w:r>
      <w:r>
        <w:t xml:space="preserve"> </w:t>
      </w:r>
      <w:r>
        <w:t xml:space="preserve">ความเคลื่อนไหวทางการเมืองก็บอกว่าพลังประชารัฐกับเข้มข้นเหลือเกินมีการเดินเกมจะเปลี่ยนหรือไม่กรรมการบริหารพรรคหรือไม่ก็บอกว่าร้อนเหลือเกินกับบรรยากาศต่างๆที่ 6 รัฐมนตรีพลเอกประยุทธ์จันทร์โอชาหลังจากนั้นก็ไปที่บ้านป่ารอยต่อ</w:t>
      </w:r>
      <w:r>
        <w:t xml:space="preserve"> </w:t>
      </w:r>
      <w:r>
        <w:t xml:space="preserve">พลเอกประวิตรวงษ์สุวรรณ</w:t>
      </w:r>
      <w:r>
        <w:t xml:space="preserve"> </w:t>
      </w:r>
      <w:r>
        <w:t xml:space="preserve">เพื่อไทยจับตาครับ 28</w:t>
      </w:r>
      <w:r>
        <w:t xml:space="preserve"> </w:t>
      </w:r>
      <w:r>
        <w:t xml:space="preserve">กติกา 28 ตุลาคมนี้</w:t>
      </w:r>
      <w:r>
        <w:t xml:space="preserve"> </w:t>
      </w:r>
      <w:r>
        <w:t xml:space="preserve">ไปประชุมกันที่ขอนแก่นเห็นพูดถึงเรื่องของกรรมการบริหารพรรค</w:t>
      </w:r>
      <w:r>
        <w:t xml:space="preserve"> </w:t>
      </w:r>
      <w:r>
        <w:t xml:space="preserve">มีการเขย่าใหม่หรือไม่และพูดถึงผมทักคนใหม่ด้วยนะครับที่จะมาแทนคุณสมพงษ์อมรวิวัฒน์เป็นบอกว่าไม่ค่อยสบายสุขภาพไม่ดีเดี๋ยวตามกันครับนี่คือประเด็นการเมืองเข้มข้นพรุ่งนี้แล้วนะคะสำหรับการประชุมของพรรคเพื่อไทยจะคุยกับตากันอยู่เมื่อวานนี้เป็นวันประชุมคณะรัฐมนตรีหลายๆคนเนี่ย</w:t>
      </w:r>
      <w:r>
        <w:t xml:space="preserve"> </w:t>
      </w:r>
      <w:r>
        <w:t xml:space="preserve">ทำเนียบแล้วก็ยิ่งได้ไปเห็นว่าอาจมี 6 รัฐมนตรีเข้ามาพูดคุยตรงนี้ก็เลยกลายเป็นว่าอุณหภูมิการเมืองร้อนแรงขึ้นเปิดประชุมสภาเข้าไปทุกทีแล้วก็อุณหภูมิของทางการเมืองใหญ่ก็เรียกว่าเข้มข้นเดี๋ยวผมต้องจับตาอย่างต่อเนื่องนะค่ะถือว่ากันตอนนี้เนี่ยหลายๆฝ่ายที่ต้องการจะให้กิจกรรมทางเศรษฐกิจกับมาเปิดขึ้นเขาบอกคาดหวังกับเรื่องของการค้าขายนะว่าจะเป็นแก้วเล็กหรือว่าเกียร์ใหญ่เกียร์เล็กมีจุดนึงที่เรียกว่าต่างชาติชอบไปเดินตลาดก็คือแถวจตุจักรนี่แหละแต่ว่าสุดท้ายแล้วเนี่ยลูกค้าที่หมดสัญญากับทางจตุจักรและทีเดียวล่ะค่ะแต่เป็นส่วนของตลาดนัดจตุจักรพลาซ่านะคะหลังจากที่หมดสัญญา</w:t>
      </w:r>
      <w:r>
        <w:t xml:space="preserve"> </w:t>
      </w:r>
      <w:r>
        <w:t xml:space="preserve">ทางกลุ่มผู้ประกอบการกับบริษัทกาซ่า</w:t>
      </w:r>
      <w:r>
        <w:t xml:space="preserve"> </w:t>
      </w:r>
      <w:r>
        <w:t xml:space="preserve">กลายเป็นว่าทุกคนเดือดร้อน</w:t>
      </w:r>
      <w:r>
        <w:t xml:space="preserve"> </w:t>
      </w:r>
      <w:r>
        <w:t xml:space="preserve">จะเปิดการค้า</w:t>
      </w:r>
      <w:r>
        <w:t xml:space="preserve"> </w:t>
      </w:r>
      <w:r>
        <w:t xml:space="preserve">ประเทศไหนก็ได้จะยากแล้ว</w:t>
      </w:r>
      <w:r>
        <w:t xml:space="preserve"> </w:t>
      </w:r>
      <w:r>
        <w:t xml:space="preserve">รวมตัวกันมาพบกับทางคุณสิระเจนจาคะค่ะซึ่งเป็นประธานกรรมาธิการการกฎหมายโรงเรียนถึงความเดือดร้อนเรื่องนี้สัญญาเข้ามาเกี่ยวข้องนะครับเป็นของรถไฟครับในส่วนของกรุงเทพฯ</w:t>
      </w:r>
      <w:r>
        <w:t xml:space="preserve"> </w:t>
      </w:r>
      <w:r>
        <w:t xml:space="preserve">กดว่า</w:t>
      </w:r>
      <w:r>
        <w:t xml:space="preserve"> </w:t>
      </w:r>
      <w:r>
        <w:t xml:space="preserve">สัญญาไป</w:t>
      </w:r>
      <w:r>
        <w:t xml:space="preserve"> </w:t>
      </w:r>
      <w:r>
        <w:t xml:space="preserve">ก็มีการเช่าช่วงมันก็หมดเรื่องของระยะเวลาในการเช่าธนาธรพูดง่ายๆว่ากูเศร้าก็ต้องการความมั่นใจ</w:t>
      </w:r>
      <w:r>
        <w:t xml:space="preserve"> </w:t>
      </w:r>
      <w:r>
        <w:t xml:space="preserve">สัญญาไปแล้วจ่ายตังค์ไปแล้วเนี่ย</w:t>
      </w:r>
      <w:r>
        <w:t xml:space="preserve"> </w:t>
      </w:r>
      <w:r>
        <w:t xml:space="preserve">เหมือนเดิมหรือเปล่าหรือจะมีปัญหาอะไรที่กาญจนบุรีซึ่งมีคุณสุจิตราคะเป็นประธานนักเรียน</w:t>
      </w:r>
      <w:r>
        <w:t xml:space="preserve"> </w:t>
      </w:r>
      <w:r>
        <w:t xml:space="preserve">พิจารณากันในส่วนของประเด็นนี้นะครับ</w:t>
      </w:r>
      <w:r>
        <w:t xml:space="preserve"> </w:t>
      </w:r>
      <w:r>
        <w:t xml:space="preserve">ไปที่ต่างประเทศครับคุณโอมครับการประชุมสุดยอดผู้นำอาเซียนจัดทำแล้วปรากฏตามที่เป็นข่าวไปนะล่าสุดเงินมาก็ไม่ได้เข้าประชุมสุดยอดผู้นำอาเซียนนะครับเป็นการประชุมสุดยอดอาเซียนครั้งที่ 36 ครับซึ่งมีการประชุมนะครับแล้วก็มีฉันทามตินะครับของทางอาเซียนทุกประเทศนะครับ</w:t>
      </w:r>
      <w:r>
        <w:t xml:space="preserve"> </w:t>
      </w:r>
      <w:r>
        <w:t xml:space="preserve">ว่าจะให้</w:t>
      </w:r>
      <w:r>
        <w:t xml:space="preserve"> </w:t>
      </w:r>
      <w:r>
        <w:t xml:space="preserve">ประเทศเมียนมาร์นะครับสามารถเข้าร่วมได้เป็นเจ้าหน้าที่ทางการต่างประเทศที่ไม่ได้ทางการเมืองที่สร้างความไม่พอใจให้กับทางทหารของทางเน็ตมานะครับจนออกมาเล่นกันแสงขาวของรัฐบาลเมียนมาร์นะครับถึงพรุ่งนี้</w:t>
      </w:r>
      <w:r>
        <w:t xml:space="preserve"> </w:t>
      </w:r>
      <w:r>
        <w:t xml:space="preserve">ว่าจะเป็นการละเมิดต่อหลักอาเซียนแล้วก็อาจจะทำให้ภาพลักษณ์ของเป็นมาดูไม่ค่อยดีครับ</w:t>
      </w:r>
      <w:r>
        <w:t xml:space="preserve"> </w:t>
      </w:r>
      <w:r>
        <w:t xml:space="preserve">ไม่เลยไม่ได้มาร่วมงานประชุมครั้งนี้มีครับมีประเทศนอกอาเซียนมีประเทศอเมริกานะครับกินแล้วก็ญี่ปุ่นครับ</w:t>
      </w:r>
      <w:r>
        <w:t xml:space="preserve"> </w:t>
      </w:r>
      <w:r>
        <w:t xml:space="preserve">แถวนั้นเขาก็มีการแถลงไว้เหมือนกันนะครับขอความร่วมมือน้ำท่วมของการตรวจภูมิภาค</w:t>
      </w:r>
      <w:r>
        <w:t xml:space="preserve"> </w:t>
      </w:r>
      <w:r>
        <w:t xml:space="preserve">ของการเดินทางอาเซียนด้วยนะครับในช่วงของภูเก็ตแล้วก็ของการแก้สถานการณ์ covid นะครับในเรื่องของการวิจัยเรื่องการพัฒนาวัคซีน</w:t>
      </w:r>
      <w:r>
        <w:t xml:space="preserve"> </w:t>
      </w:r>
      <w:r>
        <w:t xml:space="preserve">เราดูกันหลังจากที่การประชุมสุดยอดอาเซียน</w:t>
      </w:r>
      <w:r>
        <w:t xml:space="preserve"> </w:t>
      </w:r>
      <w:r>
        <w:t xml:space="preserve">เปิดเป็นทางการวันแรกเมื่อวานนี้นะคะก็มีความเคลื่อนไหวหลายอย่างมีทั้งการประชุมในอาเซียนที่มีมาในอาจจะไม่ได้เข้าร่วมรวมถึงการประชุมอาเซียนบวก 3 รวยนะคะลูกค้าตรงหน้ากลับมาติดตามกันต่อกับอีกประเด็นนึง</w:t>
      </w:r>
      <w:r>
        <w:t xml:space="preserve"> </w:t>
      </w:r>
      <w:r>
        <w:t xml:space="preserve">ยังคงอยู่ในแวดวงของรัฐสภานะคะสำหรับเรื่องของการที่จะ</w:t>
      </w:r>
      <w:r>
        <w:t xml:space="preserve"> </w:t>
      </w:r>
      <w:r>
        <w:t xml:space="preserve">ลองพูด</w:t>
      </w:r>
      <w:r>
        <w:t xml:space="preserve"> </w:t>
      </w:r>
      <w:r>
        <w:t xml:space="preserve">ประจำประเทศไทยในโอกาสเข้ารับหน้าที่ทางอาจารย์พรเพชรซึ่งเป็นประธานวุฒิสภาก็เป็นผู้รับรองในครั้งนี้นะคะมาติดตามกันค่ะ</w:t>
      </w:r>
      <w:r>
        <w:t xml:space="preserve"> </w:t>
      </w:r>
      <w:r>
        <w:t xml:space="preserve">ทั่วโลก</w:t>
      </w:r>
      <w:r>
        <w:t xml:space="preserve"> </w:t>
      </w:r>
      <w:r>
        <w:t xml:space="preserve">เด็กสถาบันครับ</w:t>
      </w:r>
      <w:r>
        <w:t xml:space="preserve"> </w:t>
      </w:r>
      <w:r>
        <w:t xml:space="preserve">ที่นี่ที่ไหน</w:t>
      </w:r>
      <w:r>
        <w:t xml:space="preserve"> </w:t>
      </w:r>
      <w:r>
        <w:t xml:space="preserve">ค่านิยมร่วมของคนพิการ</w:t>
      </w:r>
      <w:r>
        <w:t xml:space="preserve"> </w:t>
      </w:r>
      <w:r>
        <w:t xml:space="preserve">ส่งเสริมให้บุคลากรยึดมั่นระบบคุณธรรม</w:t>
      </w:r>
      <w:r>
        <w:t xml:space="preserve"> </w:t>
      </w:r>
      <w:r>
        <w:t xml:space="preserve">องค์กรคุณธรรมประเทศชาติ</w:t>
      </w:r>
      <w:r>
        <w:t xml:space="preserve"> </w:t>
      </w:r>
      <w:r>
        <w:t xml:space="preserve">วันนี้</w:t>
      </w:r>
      <w:r>
        <w:t xml:space="preserve"> </w:t>
      </w:r>
      <w:r>
        <w:t xml:space="preserve">องค์การบริหารส่วนตำบลเสื้ออยู่ใน</w:t>
      </w:r>
      <w:r>
        <w:t xml:space="preserve"> </w:t>
      </w:r>
      <w:r>
        <w:t xml:space="preserve">คำถามที่ว่าผู้มีสิทธิ์เลือกตั้ง</w:t>
      </w:r>
      <w:r>
        <w:t xml:space="preserve"> </w:t>
      </w:r>
      <w:r>
        <w:t xml:space="preserve">องค์การบริหารส่วนตำบลและนายกองค์การบริหารส่วนตำบลจะต้องมีชื่ออยู่ในทะเบียนบ้านในเขตเลือกตั้งขององค์การบริหารส่วนตำบลนั้นต้องมีระยะเวลาเท่าไหร่ในพรุ่งนี้ขอตอบว่าผู้มีสิทธิ์เลือกตั้งสมาชิกสภาองค์การบริหารส่วนตำบลและนายกองค์การบริหารส่วนตำบลในวันอาทิตย์ที่ 10 พฤศจิกายนพุทธศักราช 2560 4 จะต้องมีชื่ออยู่ในทะเบียนบ้านในเขตองค์การบริหารส่วนตำบลนั้นมาแล้วเป็นเวลาติดต่อกันไม่น้อยกว่า 1 ปีนับถึงวันเลือกตั้งแล้วพบกับตุ๊กตาเขาบอกในตอนต่อไปค่ะ</w:t>
      </w:r>
      <w:r>
        <w:t xml:space="preserve"> </w:t>
      </w:r>
      <w:r>
        <w:t xml:space="preserve">แล้วก็กำหนดตำแหน่ง</w:t>
      </w:r>
      <w:r>
        <w:t xml:space="preserve"> </w:t>
      </w:r>
      <w:r>
        <w:t xml:space="preserve">กำหนดการบริหารราชการในสถานการณ์</w:t>
      </w:r>
      <w:r>
        <w:t xml:space="preserve"> </w:t>
      </w:r>
      <w:r>
        <w:t xml:space="preserve">2518</w:t>
      </w:r>
      <w:r>
        <w:t xml:space="preserve"> </w:t>
      </w:r>
      <w:r>
        <w:t xml:space="preserve">ก่อน</w:t>
      </w:r>
      <w:r>
        <w:t xml:space="preserve"> </w:t>
      </w:r>
      <w:r>
        <w:t xml:space="preserve">ภาษาอังกฤษ</w:t>
      </w:r>
      <w:r>
        <w:t xml:space="preserve"> </w:t>
      </w:r>
      <w:r>
        <w:t xml:space="preserve">ตอนเช้านะคะ</w:t>
      </w:r>
      <w:r>
        <w:t xml:space="preserve"> </w:t>
      </w:r>
      <w:r>
        <w:t xml:space="preserve">อากาศหนาวมากอยู่ที่ไหน</w:t>
      </w:r>
      <w:r>
        <w:t xml:space="preserve"> </w:t>
      </w:r>
      <w:r>
        <w:t xml:space="preserve">พื้นที่ไหนอยู่จังหวัดอะไร</w:t>
      </w:r>
      <w:r>
        <w:t xml:space="preserve"> </w:t>
      </w:r>
      <w:r>
        <w:t xml:space="preserve">ลงละ</w:t>
      </w:r>
      <w:r>
        <w:t xml:space="preserve"> </w:t>
      </w:r>
      <w:r>
        <w:t xml:space="preserve">มักมีโอกาสได้เยอะๆหน่อยนะที่เป็นภูเขาธรรมชาตินะครับ</w:t>
      </w:r>
      <w:r>
        <w:t xml:space="preserve"> </w:t>
      </w:r>
      <w:r>
        <w:t xml:space="preserve">ในกรุงเทพฯปริมณฑล</w:t>
      </w:r>
      <w:r>
        <w:t xml:space="preserve"> </w:t>
      </w:r>
      <w:r>
        <w:t xml:space="preserve">ของ PM 2.5 ที่อาจจะต้องมายืนปลายปีแบบนี้นะครับวางแผนกันนะครับหน้ากากอนามัยสวมใส่ต่อเนื่อง 19 ยังคงต้องป้องกัน</w:t>
      </w:r>
      <w:r>
        <w:t xml:space="preserve"> </w:t>
      </w:r>
      <w:r>
        <w:t xml:space="preserve">PM 2.5 หักมาเนี่ยมันก็มีหน้ากากที่ใช้ด้วยที่ต้องใช้ในการดูแลเรื่องของอากาศนะครับแบบนี้</w:t>
      </w:r>
      <w:r>
        <w:t xml:space="preserve"> </w:t>
      </w:r>
      <w:r>
        <w:t xml:space="preserve">หนาวมากแต่ช่วงนี้เขาบอกว่าเชลซีหนาวที่สุดอันดับ 1 ของพื้นที่ตอนเหนือของอังกฤษคำว่าหนาวเดี๋ยวเพราะว่าเป็นเรื่องของคอมในการที่จะแข็งแรงมากกว่าดีกว่านี้ส่งเข้ามาพูดคุยกันได้นะครับ</w:t>
      </w:r>
      <w:r>
        <w:t xml:space="preserve"> </w:t>
      </w:r>
      <w:r>
        <w:t xml:space="preserve">มากันทีเรื่องกับเรื่องของความสัมพันธ์ระหว่างประเทศกับแม่นอน</w:t>
      </w:r>
      <w:r>
        <w:t xml:space="preserve"> </w:t>
      </w:r>
      <w:r>
        <w:t xml:space="preserve">ส่วนของรัฐสภาของไทยทั้งสภาผู้แทนราษฎรและวุฒิสภามีโอกาสสำคัญสำคัญการรับตำแหน่งสำคัญสำคัญครั้งนี้ครับ</w:t>
      </w:r>
      <w:r>
        <w:t xml:space="preserve"> </w:t>
      </w:r>
      <w:r>
        <w:t xml:space="preserve">อัครราชทูตสาธารณรัฐประชาชนจีนได้เดินทางมาที่วุฒิสภา</w:t>
      </w:r>
      <w:r>
        <w:t xml:space="preserve"> </w:t>
      </w:r>
      <w:r>
        <w:t xml:space="preserve">ศาสตราจารย์พิเศษพรเพชรวิชิตชลชัยประธานวุฒิสภาก็ให้การรับรองเป็นการพูดคุยการเชื่อมความสัมพันธไมตรีโลกถึงได้มีการพูดคุยเรื่องอื่นด้วยนะครับ</w:t>
      </w:r>
      <w:r>
        <w:t xml:space="preserve"> </w:t>
      </w:r>
      <w:r>
        <w:t xml:space="preserve">บรรยากาศศาสตราจารย์พิเศษพรเพชรวิชิตชลชัยประธานวุฒิสภา</w:t>
      </w:r>
      <w:r>
        <w:t xml:space="preserve"> </w:t>
      </w:r>
      <w:r>
        <w:t xml:space="preserve">ก็ได้ให้การรับรอง</w:t>
      </w:r>
      <w:r>
        <w:t xml:space="preserve"> </w:t>
      </w:r>
      <w:r>
        <w:t xml:space="preserve">ให้หาชื่อเสียง</w:t>
      </w:r>
      <w:r>
        <w:t xml:space="preserve"> </w:t>
      </w:r>
      <w:r>
        <w:t xml:space="preserve">อัครราชทูตวิสามัญผู้มีอำนาจเต็ม</w:t>
      </w:r>
      <w:r>
        <w:t xml:space="preserve"> </w:t>
      </w:r>
      <w:r>
        <w:t xml:space="preserve">แท่นสาธารณรัฐประชาชนจีนประจำประเทศไทย</w:t>
      </w:r>
      <w:r>
        <w:t xml:space="preserve"> </w:t>
      </w:r>
      <w:r>
        <w:t xml:space="preserve">โอกาสเข้ารับตำแหน่งหน้าที่ใหม่นะครับ</w:t>
      </w:r>
      <w:r>
        <w:t xml:space="preserve"> </w:t>
      </w:r>
      <w:r>
        <w:t xml:space="preserve">โดยมีนางพิกุลแก้วไกรฤกษ์</w:t>
      </w:r>
      <w:r>
        <w:t xml:space="preserve"> </w:t>
      </w:r>
      <w:r>
        <w:t xml:space="preserve">คณะกรรมาธิการการต่างประเทศวุฒิสภา</w:t>
      </w:r>
      <w:r>
        <w:t xml:space="preserve"> </w:t>
      </w:r>
      <w:r>
        <w:t xml:space="preserve">นาวินดําริกาญจน์</w:t>
      </w:r>
      <w:r>
        <w:t xml:space="preserve"> </w:t>
      </w:r>
      <w:r>
        <w:t xml:space="preserve">สมาชิกวุฒิสภาและในฐานะประธานกลุ่มมิตรภาพสมาชิกรัฐสภาไทยจีนด้านในให้เข้าการยอมรับในครั้งนี้ด้วยนะครับ</w:t>
      </w:r>
      <w:r>
        <w:t xml:space="preserve"> </w:t>
      </w:r>
      <w:r>
        <w:t xml:space="preserve">ศาสตราจารย์พิเศษพรเพชรบอกว่าการในส่วนของคุรุสภา</w:t>
      </w:r>
      <w:r>
        <w:t xml:space="preserve"> </w:t>
      </w:r>
      <w:r>
        <w:t xml:space="preserve">ของไทย</w:t>
      </w:r>
      <w:r>
        <w:t xml:space="preserve"> </w:t>
      </w:r>
      <w:r>
        <w:t xml:space="preserve">รู้สึกเป็นเกียรตินะครับที่ได้มีโอกาสต้อนรับเอกอัครราชทูต</w:t>
      </w:r>
      <w:r>
        <w:t xml:space="preserve"> </w:t>
      </w:r>
      <w:r>
        <w:t xml:space="preserve">อาหารชื่อเสียงในครั้งนี้</w:t>
      </w:r>
      <w:r>
        <w:t xml:space="preserve"> </w:t>
      </w:r>
      <w:r>
        <w:t xml:space="preserve">ขอแสดงความยินดีในโอกาสที่ได้รับตำแหน่งหน้าที่เอกอัครราชทูต</w:t>
      </w:r>
      <w:r>
        <w:t xml:space="preserve"> </w:t>
      </w:r>
      <w:r>
        <w:t xml:space="preserve">สาธารณรัฐประชาชนจีนประจำประเทศไทยอย่างเป็นทางการ</w:t>
      </w:r>
      <w:r>
        <w:t xml:space="preserve"> </w:t>
      </w:r>
      <w:r>
        <w:t xml:space="preserve">ซึ่งที่ผ่านมานะครับ</w:t>
      </w:r>
      <w:r>
        <w:t xml:space="preserve"> </w:t>
      </w:r>
      <w:r>
        <w:t xml:space="preserve">สถานเอกอัครราชทูตสาธารณรัฐประชาชนจีนประจำประเทศไทยเนี่ย</w:t>
      </w:r>
      <w:r>
        <w:t xml:space="preserve"> </w:t>
      </w:r>
      <w:r>
        <w:t xml:space="preserve">มีบทบาทสำคัญในการกระชับความสัมพันธ์ระหว่างไทยและจีนให้แน่นแฟ้นมากยิ่งขึ้นทุกระดับ</w:t>
      </w:r>
      <w:r>
        <w:t xml:space="preserve"> </w:t>
      </w:r>
      <w:r>
        <w:t xml:space="preserve">โดยเฉพาะความร่วมมือระหว่างสถานเอกอัครราชทูตจีน</w:t>
      </w:r>
      <w:r>
        <w:t xml:space="preserve"> </w:t>
      </w:r>
      <w:r>
        <w:t xml:space="preserve">วุฒิสภา</w:t>
      </w:r>
      <w:r>
        <w:t xml:space="preserve"> </w:t>
      </w:r>
      <w:r>
        <w:t xml:space="preserve">ซึ่งนับว่าเป็นความสำคัญที่ใกล้ชิดสนิทสนมกันมาโดยตลอดนะ</w:t>
      </w:r>
      <w:r>
        <w:t xml:space="preserve"> </w:t>
      </w:r>
      <w:r>
        <w:t xml:space="preserve">ส่งผลให้การดำเนินกิจกรรมด้านต่างต่างด้านนิติบัญญัติของประเทศไทย</w:t>
      </w:r>
      <w:r>
        <w:t xml:space="preserve"> </w:t>
      </w:r>
      <w:r>
        <w:t xml:space="preserve">ราบรื่น</w:t>
      </w:r>
      <w:r>
        <w:t xml:space="preserve"> </w:t>
      </w:r>
      <w:r>
        <w:t xml:space="preserve">บรรลุวัตถุประสงค์ต่างๆทุกประการ</w:t>
      </w:r>
      <w:r>
        <w:t xml:space="preserve"> </w:t>
      </w:r>
      <w:r>
        <w:t xml:space="preserve">อัตราการเข้ารับตำแหน่งในขณะนี้</w:t>
      </w:r>
      <w:r>
        <w:t xml:space="preserve"> </w:t>
      </w:r>
      <w:r>
        <w:t xml:space="preserve">ก็จะยิ่งพัฒนาความสัมพันธ์ไทยจีนที่แน่นแฟ้นอยู่แล้ว</w:t>
      </w:r>
      <w:r>
        <w:t xml:space="preserve"> </w:t>
      </w:r>
      <w:r>
        <w:t xml:space="preserve">มิติใหม่ในอนาคตด้วยนะครับ</w:t>
      </w:r>
      <w:r>
        <w:t xml:space="preserve"> </w:t>
      </w:r>
      <w:r>
        <w:t xml:space="preserve">นอกที่ทางประธานวุฒิสภา</w:t>
      </w:r>
      <w:r>
        <w:t xml:space="preserve"> </w:t>
      </w:r>
      <w:r>
        <w:t xml:space="preserve">อยากได้แสดงความยินดี</w:t>
      </w:r>
      <w:r>
        <w:t xml:space="preserve"> </w:t>
      </w:r>
      <w:r>
        <w:t xml:space="preserve">ในโอกาสครบรอบ 100 ปีของการก่อตั้งพรรคคอมมิวนิสต์</w:t>
      </w:r>
      <w:r>
        <w:t xml:space="preserve"> </w:t>
      </w:r>
      <w:r>
        <w:t xml:space="preserve">แต่งสาธารณรัฐประชาชนจีน</w:t>
      </w:r>
      <w:r>
        <w:t xml:space="preserve"> </w:t>
      </w:r>
      <w:r>
        <w:t xml:space="preserve">ตลอดสองศตวรรษที่ผ่านมา</w:t>
      </w:r>
      <w:r>
        <w:t xml:space="preserve"> </w:t>
      </w:r>
      <w:r>
        <w:t xml:space="preserve">พรรคคอมมิวนิสต์จีนทำหน้าที่เป็นเสาหลักของประเทศ</w:t>
      </w:r>
      <w:r>
        <w:t xml:space="preserve"> </w:t>
      </w:r>
      <w:r>
        <w:t xml:space="preserve">ในการจัดการกับความท้าทายที่สำคัญ</w:t>
      </w:r>
      <w:r>
        <w:t xml:space="preserve"> </w:t>
      </w:r>
      <w:r>
        <w:t xml:space="preserve">ทั้งในประเทศและระดับนานาชาติ</w:t>
      </w:r>
      <w:r>
        <w:t xml:space="preserve"> </w:t>
      </w:r>
      <w:r>
        <w:t xml:space="preserve">เชื่อมั่นในภายใต้การนำที่เข้มแข็งและมีวิสัยทัศน์</w:t>
      </w:r>
      <w:r>
        <w:t xml:space="preserve"> </w:t>
      </w:r>
      <w:r>
        <w:t xml:space="preserve">community</w:t>
      </w:r>
      <w:r>
        <w:t xml:space="preserve"> </w:t>
      </w:r>
      <w:r>
        <w:t xml:space="preserve">ทำให้จีนก้าวหน้าและเจริญรุ่งเรืองไปในทุกๆด้านนะครับ</w:t>
      </w:r>
      <w:r>
        <w:t xml:space="preserve"> </w:t>
      </w:r>
      <w:r>
        <w:t xml:space="preserve">ในขณะที่ในหานชื่อเสียง</w:t>
      </w:r>
      <w:r>
        <w:t xml:space="preserve"> </w:t>
      </w:r>
      <w:r>
        <w:t xml:space="preserve">ได้ข่าวว่าตั้งแต่ตนเองเข้ารับตำแหน่งเอกอัครราชทูต</w:t>
      </w:r>
      <w:r>
        <w:t xml:space="preserve"> </w:t>
      </w:r>
      <w:r>
        <w:t xml:space="preserve">สาธารณรัฐประชาชนจีนประจำประเทศไทย</w:t>
      </w:r>
      <w:r>
        <w:t xml:space="preserve"> </w:t>
      </w:r>
      <w:r>
        <w:t xml:space="preserve">ได้รับได้รู้สึกได้ถึงความเป็นมิตรภาพจากชาวไทยที่มีต่อชาวจีน</w:t>
      </w:r>
      <w:r>
        <w:t xml:space="preserve"> </w:t>
      </w:r>
      <w:r>
        <w:t xml:space="preserve">ต้องการที่จะผลักดันให้ความสัมพันธ์ระหว่างไทยกับจีนและประสบความสำเร็จมากยิ่งขึ้นต่อไปครับ</w:t>
      </w:r>
      <w:r>
        <w:t xml:space="preserve"> </w:t>
      </w:r>
      <w:r>
        <w:t xml:space="preserve">ไปดูกันต่อที่อีกเรื่องนึงเดินทางมาที่รัฐสภาเช่นกันแต่ว่าเป็นกลุ่มผู้ค้าที่จตุจักรนะคะร้องเรียนเรื่องการที่รู้สึกว่าอ่านเรื่องของสัญญาต่างๆ</w:t>
      </w:r>
      <w:r>
        <w:t xml:space="preserve"> </w:t>
      </w:r>
      <w:r>
        <w:t xml:space="preserve">หรือไม่มาร้องเรียนกับทางคุณศิระเจนจาคะค่ะซึ่งเป็นประธานคณะกรรมาธิการการกฎหมายมีการที่จะพูดถึงเรื่องของการต่อสัญญาสำหรับโครงการจตุจักรพลาซ่านะคะซึ่งตอนนี้ลูกค้าเขาก็หมดสัญญากับทางบริษัทเจริญทรัพย์จำกัดเรียบร้อยแล้วล่ะค่ะ</w:t>
      </w:r>
      <w:r>
        <w:t xml:space="preserve"> </w:t>
      </w:r>
      <w:r>
        <w:t xml:space="preserve">ช่วงรอยต่ออย่างนี้นะคะก็มีความกังวลจากคุณพิทักษ์ลมราตรีและค่ะซึ่งเป็นผู้แทนผู้ประกอบการในโครงการตลาดนัดจตุจักรพลาซ่า</w:t>
      </w:r>
      <w:r>
        <w:t xml:space="preserve"> </w:t>
      </w:r>
      <w:r>
        <w:t xml:space="preserve">พ่อเข้ามายื่นหนังสือกับคุณศิริลักษณ์ค่ะในฐานะประธานคณะกรรมาธิการการกฎหมายการยุติธรรมและสิทธิมนุษยชนของทางสภาผู้แทนราษฎรเขาบอกว่าขอให้ช่วยเหลือให้ได้รับสิทธิเช่าพื้นที่จากทางการรถไฟแห่งประเทศไทยสำหรับโครงการตลาดนัดจตุจักรพลาซ่า</w:t>
      </w:r>
      <w:r>
        <w:t xml:space="preserve"> </w:t>
      </w:r>
      <w:r>
        <w:t xml:space="preserve">ปัญหานี้เนี่ยเกิดมาจากจุดที่เป็นสัญญาเช่าพื้นที่ระหว่างผู้ประกอบการกับทางบริษัทเจริญพลาซ่าจำกัด</w:t>
      </w:r>
      <w:r>
        <w:t xml:space="preserve"> </w:t>
      </w:r>
      <w:r>
        <w:t xml:space="preserve">สิ้นสุดลง 30 กันยายนที่ผ่านมาค่ะทางบริษัทเขาบอกว่าขอให้ผู้เช่าช่วงเนี่ย</w:t>
      </w:r>
      <w:r>
        <w:t xml:space="preserve"> </w:t>
      </w:r>
      <w:r>
        <w:t xml:space="preserve">กาญจนาขอเช่าพื้นที่และชำระเงินเพื่อจองสิทธิ์สัญญาเช่าช่วงเป็นเงินสดเท่านั้นค่ะ</w:t>
      </w:r>
      <w:r>
        <w:t xml:space="preserve"> </w:t>
      </w:r>
      <w:r>
        <w:t xml:space="preserve">การจองสิทธิ์ไม่ได้แปลว่าการที่จะได้เช่าพื้นที่ต่อจะเกิดขึ้นจริงหรือไม่</w:t>
      </w:r>
      <w:r>
        <w:t xml:space="preserve"> </w:t>
      </w:r>
      <w:r>
        <w:t xml:space="preserve">สภาพเหมือนเป็นกลุ่มเป็นตัวกลางที่จะไปติวกับทางการอีกทีในการที่จะเช่าพื้นที่อะนะผู้ประกอบการก็เลยไม่มั่นใจเพราะว่าบริษัทสิ้นสุดสัญญากับทางการรถไฟตั้งแต่ 18 ตุลาคมเป็นต้นไป</w:t>
      </w:r>
      <w:r>
        <w:t xml:space="preserve"> </w:t>
      </w:r>
      <w:r>
        <w:t xml:space="preserve">ช่วงกลางเดือนที่ผ่านมานี่ล่ะค่ะทางกลุ่มผู้ประกอบการเขาเลยทำหนังสือไปยังบริษัท</w:t>
      </w:r>
      <w:r>
        <w:t xml:space="preserve"> </w:t>
      </w:r>
      <w:r>
        <w:t xml:space="preserve">ขอคำชี้แจงว่าทางบริษัทเนี่ยบอกว่า</w:t>
      </w:r>
      <w:r>
        <w:t xml:space="preserve"> </w:t>
      </w:r>
      <w:r>
        <w:t xml:space="preserve">อาจจะไม่มีอำนาจกล่าวอ้างเรื่องนำสิทธิ์พื้นที่ของการรถไฟมาให้ผู้อื่นเช่าช่วงได้หรือไม่</w:t>
      </w:r>
      <w:r>
        <w:t xml:space="preserve"> </w:t>
      </w:r>
      <w:r>
        <w:t xml:space="preserve">เป็นการที่จะตั้ง</w:t>
      </w:r>
      <w:r>
        <w:t xml:space="preserve"> </w:t>
      </w:r>
      <w:r>
        <w:t xml:space="preserve">เราก็กังวลกันถึงผู้ค้าที่อยู่ในโครงการจตุจักรพลาซ่าเขาล่ะค่ะบริษัทเขาก็ทำหนังสือตอบกลับมานะคะปฏิเสธการต่อสัญญาเช่า</w:t>
      </w:r>
      <w:r>
        <w:t xml:space="preserve"> </w:t>
      </w:r>
      <w:r>
        <w:t xml:space="preserve">ตอบการอ้างว่าผู้เช่าช่วงกลุ่มนี้ที่ทำหนังสือขอความชัดเจนเป็นอย่างไร</w:t>
      </w:r>
      <w:r>
        <w:t xml:space="preserve"> </w:t>
      </w:r>
      <w:r>
        <w:t xml:space="preserve">ข้อความเดือดร้อนแล้วก็ยุยงให้แตกความสามัคคีสร้างความเสียหายให้เกิดขึ้นแม็คโครหาคุ้นๆนะคะเขาบอกว่าการที่ถูกทำหนังสือส่งมาอย่างนี้เนี่ยคุณพิทักษ์ก็เลยบอกว่า</w:t>
      </w:r>
      <w:r>
        <w:t xml:space="preserve"> </w:t>
      </w:r>
      <w:r>
        <w:t xml:space="preserve">การที่เป็นผู้เช่าช่วง</w:t>
      </w:r>
      <w:r>
        <w:t xml:space="preserve"> </w:t>
      </w:r>
      <w:r>
        <w:t xml:space="preserve">พี่จะตรวจสอบความถูกต้องตามกฎหมายนะถ้าทางบริษัทไม่อนุมัติทำสัญญาเช่าพื้นที่การรถไฟแล้ว</w:t>
      </w:r>
      <w:r>
        <w:t xml:space="preserve"> </w:t>
      </w:r>
      <w:r>
        <w:t xml:space="preserve">ทางกลุ่มก็ยินดีจะปฏิบัติตามเงื่อนไขเช่นกันและในการเช่าพื้นที่ในโครงการจตุจักรพลาซ่ากันต่อ</w:t>
      </w:r>
      <w:r>
        <w:t xml:space="preserve"> </w:t>
      </w:r>
      <w:r>
        <w:t xml:space="preserve">ขอให้ทางคณะกรรมาธิการเดี๋ยวช่วยเหลือยื่นมือเข้ามาดูแลความเดือดร้อนตรงนี้สำหรับผู้ประกอบการเขาล่ะค่ะ</w:t>
      </w:r>
      <w:r>
        <w:t xml:space="preserve"> </w:t>
      </w:r>
      <w:r>
        <w:t xml:space="preserve">ขอให้มีสิทธิ์ต่อสัญญาในพื้นที่เดิม</w:t>
      </w:r>
      <w:r>
        <w:t xml:space="preserve"> </w:t>
      </w:r>
      <w:r>
        <w:t xml:space="preserve">สำหรับโครงการจตุจักรพลาซ่าค่ะ</w:t>
      </w:r>
      <w:r>
        <w:t xml:space="preserve"> </w:t>
      </w:r>
      <w:r>
        <w:t xml:space="preserve">คนศิลาก็บอกว่าจะตรวจสอบเอกสารแล้วก็</w:t>
      </w:r>
      <w:r>
        <w:t xml:space="preserve"> </w:t>
      </w:r>
      <w:r>
        <w:t xml:space="preserve">ทั้งหมดจะได้นำเข้าสู่ที่ประชุมคณะกรรมาธิการแล้วก็แก้ไขปัญหาที่เกิดขึ้นกันต่อไปจ้ะ</w:t>
      </w:r>
      <w:r>
        <w:t xml:space="preserve"> </w:t>
      </w:r>
      <w:r>
        <w:t xml:space="preserve">มาที่ความเคลื่อนไหวลงไปถึงสถานะของสมาชิกสภาผู้แทนราษฎรนะครับหากพูดถึงอดีตเป็นนักร้องศิลปินดังด้วยก้อยพรพิมลธรรมสารร้ายคนร้องเพลงของเชิญได้นะครับ</w:t>
      </w:r>
      <w:r>
        <w:t xml:space="preserve"> </w:t>
      </w:r>
      <w:r>
        <w:t xml:space="preserve">และล่าสุดก่อนหน้านี้กูส่งที่ติดตามข่าวการเมืองทราบว่า</w:t>
      </w:r>
      <w:r>
        <w:t xml:space="preserve"> </w:t>
      </w:r>
      <w:r>
        <w:t xml:space="preserve">ถูกขับออกจากพรรคเพื่อไทยร่วมกับคุณศรัณย์วุฒิศรัณย์เกตุด้วยและล่าสุดครับ</w:t>
      </w:r>
      <w:r>
        <w:t xml:space="preserve"> </w:t>
      </w:r>
      <w:r>
        <w:t xml:space="preserve">คุณก้อยพรพิมลธรรมสารก็ไปสังกัดพรรคภูมิใจไทย</w:t>
      </w:r>
      <w:r>
        <w:t xml:space="preserve"> </w:t>
      </w:r>
      <w:r>
        <w:t xml:space="preserve">หมาพักได้ภายใน 30 วันหลังจากที่ถูกขับ</w:t>
      </w:r>
      <w:r>
        <w:t xml:space="preserve"> </w:t>
      </w:r>
      <w:r>
        <w:t xml:space="preserve">นี่คือบรรยากาศเมื่อวานนี้ที่พักภูเก็ตไทยก็มีคุณอนุทินชาญวีรกูลหัวหน้าพรรคภูมิใจไทย</w:t>
      </w:r>
      <w:r>
        <w:t xml:space="preserve"> </w:t>
      </w:r>
      <w:r>
        <w:t xml:space="preserve">นอกนั้นก็มีส่วนของคุณศุภชัยใจสมุทรให้การต้อนรับเสื้อแจ็คเก็ตภูมิใจไทยอย่างเป็นทางการ</w:t>
      </w:r>
      <w:r>
        <w:t xml:space="preserve"> </w:t>
      </w:r>
      <w:r>
        <w:t xml:space="preserve">พรพิมลธรรมสารสมาชิกสภาผู้แทนราษฎรจากจังหวัดปทุมธานี</w:t>
      </w:r>
      <w:r>
        <w:t xml:space="preserve"> </w:t>
      </w:r>
      <w:r>
        <w:t xml:space="preserve">พรรคเพื่อไทยขับออกไปจากสมาชิกพรรคนะครับ</w:t>
      </w:r>
      <w:r>
        <w:t xml:space="preserve"> </w:t>
      </w:r>
      <w:r>
        <w:t xml:space="preserve">เมื่อวันที่ 12 ตุลาคมที่ผ่านมา</w:t>
      </w:r>
      <w:r>
        <w:t xml:space="preserve"> </w:t>
      </w:r>
      <w:r>
        <w:t xml:space="preserve">ล่าสุดได้ย้ายมาสมัครเป็นสมาชิกพรรคภูมิใจไทยอย่างเป็นทางการแล้ว</w:t>
      </w:r>
      <w:r>
        <w:t xml:space="preserve"> </w:t>
      </w:r>
      <w:r>
        <w:t xml:space="preserve">แล้วก็มีคุณอนุทินชาญวีรกูลรองนายกรัฐมนตรีและรัฐมนตรีว่าการกระทรวงสาธารณสุข</w:t>
      </w:r>
      <w:r>
        <w:t xml:space="preserve"> </w:t>
      </w:r>
      <w:r>
        <w:t xml:space="preserve">ในฐานะหัวหน้าพรรคภูมิใจไทยให้การต้อนรับ</w:t>
      </w:r>
      <w:r>
        <w:t xml:space="preserve"> </w:t>
      </w:r>
      <w:r>
        <w:t xml:space="preserve">อากาศอบอุ่นมากนะครับ</w:t>
      </w:r>
      <w:r>
        <w:t xml:space="preserve"> </w:t>
      </w:r>
      <w:r>
        <w:t xml:space="preserve">และมีการสวมเสื้อพรรคภูมิใจไทยต้อนรับนางสาวพรพิมล</w:t>
      </w:r>
      <w:r>
        <w:t xml:space="preserve"> </w:t>
      </w:r>
      <w:r>
        <w:t xml:space="preserve">คุณศุภชัยใจสมุทรครับ</w:t>
      </w:r>
      <w:r>
        <w:t xml:space="preserve"> </w:t>
      </w:r>
      <w:r>
        <w:t xml:space="preserve">สมาชิกสภาผู้แทนราษฎรแบบบัญชีรายชื่อพรรคภูมิใจไทย</w:t>
      </w:r>
      <w:r>
        <w:t xml:space="preserve"> </w:t>
      </w:r>
      <w:r>
        <w:t xml:space="preserve">ในฐานะนายทะเบียนพรรค</w:t>
      </w:r>
      <w:r>
        <w:t xml:space="preserve"> </w:t>
      </w:r>
      <w:r>
        <w:t xml:space="preserve">การต้อนรับด้วย</w:t>
      </w:r>
      <w:r>
        <w:t xml:space="preserve"> </w:t>
      </w:r>
      <w:r>
        <w:t xml:space="preserve">นางสาวพรพิมลได้กล่าวแบบนี้</w:t>
      </w:r>
      <w:r>
        <w:t xml:space="preserve"> </w:t>
      </w:r>
      <w:r>
        <w:t xml:space="preserve">สมัครเข้าเป็นสมาชิกพรรคภูมิใจไทยเนี่ย</w:t>
      </w:r>
      <w:r>
        <w:t xml:space="preserve"> </w:t>
      </w:r>
      <w:r>
        <w:t xml:space="preserve">ตัดสินใจมาสักระยะหนึ่งแล้วเรื่องนี้ไม่มีอะไรซับซ้อน</w:t>
      </w:r>
      <w:r>
        <w:t xml:space="preserve"> </w:t>
      </w:r>
      <w:r>
        <w:t xml:space="preserve">ได้ร่วมกิจกรรมกับพรรคเพื่อไทยไม่ได้ร่วมนะกับพรรคเพื่อไทยมาเป็นระยะหนึ่งแล้วเช่นกัน</w:t>
      </w:r>
      <w:r>
        <w:t xml:space="preserve"> </w:t>
      </w:r>
      <w:r>
        <w:t xml:space="preserve">อย่างไรก็ตามนั้นตามนโยบายของทุกพรรคการเมืองเนี่ย</w:t>
      </w:r>
      <w:r>
        <w:t xml:space="preserve"> </w:t>
      </w:r>
      <w:r>
        <w:t xml:space="preserve">เน้นไปที่การทำให้ประชาชนมีความสุข</w:t>
      </w:r>
      <w:r>
        <w:t xml:space="preserve"> </w:t>
      </w:r>
      <w:r>
        <w:t xml:space="preserve">ไม่แตกต่างกัน</w:t>
      </w:r>
      <w:r>
        <w:t xml:space="preserve"> </w:t>
      </w:r>
      <w:r>
        <w:t xml:space="preserve">แต่ต้องดูว่าพรรคไหนที่จะทำให้นโยบายสำเร็จได้นะครับ</w:t>
      </w:r>
      <w:r>
        <w:t xml:space="preserve"> </w:t>
      </w:r>
      <w:r>
        <w:t xml:space="preserve">คุณพรพิมลบอกว่า</w:t>
      </w:r>
      <w:r>
        <w:t xml:space="preserve"> </w:t>
      </w:r>
      <w:r>
        <w:t xml:space="preserve">ในไทยนั้นเป็นพรรครัฐบาล</w:t>
      </w:r>
      <w:r>
        <w:t xml:space="preserve"> </w:t>
      </w:r>
      <w:r>
        <w:t xml:space="preserve">จะดำเนินการตามนโยบายได้สำเร็จได้เร็วกว่า</w:t>
      </w:r>
      <w:r>
        <w:t xml:space="preserve"> </w:t>
      </w:r>
      <w:r>
        <w:t xml:space="preserve">การตัดสินใจคือการเลือกอยู่แบบสบายใจ</w:t>
      </w:r>
      <w:r>
        <w:t xml:space="preserve"> </w:t>
      </w:r>
      <w:r>
        <w:t xml:space="preserve">อยู่ระหว่างความขัดแย้ง</w:t>
      </w:r>
      <w:r>
        <w:t xml:space="preserve"> </w:t>
      </w:r>
      <w:r>
        <w:t xml:space="preserve">บ้านหลังใหม่ที่ไม่ใหญ่มากแต่ก็อบอุ่นนะครับ</w:t>
      </w:r>
      <w:r>
        <w:t xml:space="preserve"> </w:t>
      </w:r>
      <w:r>
        <w:t xml:space="preserve">ปิดท้ายคุณพรพิมลบอกแบบนี้</w:t>
      </w:r>
      <w:r>
        <w:t xml:space="preserve"> </w:t>
      </w:r>
      <w:r>
        <w:t xml:space="preserve">ต้นมีความคุ้นเคยกับพระผู้ใหญ่ของภูมิใจๆหลายคน</w:t>
      </w:r>
      <w:r>
        <w:t xml:space="preserve"> </w:t>
      </w:r>
      <w:r>
        <w:t xml:space="preserve">ทำไมทำกิจกรรมทักด้วยกันตั้งแต่พรรคพลังประชาชน</w:t>
      </w:r>
      <w:r>
        <w:t xml:space="preserve"> </w:t>
      </w:r>
      <w:r>
        <w:t xml:space="preserve">เอกฉันท์สภาเองเนี่ย</w:t>
      </w:r>
      <w:r>
        <w:t xml:space="preserve"> </w:t>
      </w:r>
      <w:r>
        <w:t xml:space="preserve">กลุ่มนักการเมืองกันทั้งนั้นนะคะ</w:t>
      </w:r>
      <w:r>
        <w:t xml:space="preserve"> </w:t>
      </w:r>
      <w:r>
        <w:t xml:space="preserve">พูดถึงสปโทธรรมศาสตร์กรณีเป็นนักร้องดังและลงสมัครสสครั้งแรก</w:t>
      </w:r>
      <w:r>
        <w:t xml:space="preserve"> </w:t>
      </w:r>
      <w:r>
        <w:t xml:space="preserve">เอกพจน์วงศ์นาคนักร้องดังเหมือนกันสามารถเอาชนะมาได้นะครับเรียกว่าเป็นความเข้มข้นในสนามการเมืองนะคะแต่ว่าสุดท้ายอย่างที่ก้อยได้บอกก็คือจริงๆนะเนี่ยสะพานเนี่ยทุกคนก็เป็นเพื่อนกันเรียกว่าเป็นการทำงานก็ส่วนทำงานความเป็นส่วนตัวก็เป็นอีกเรื่องนึงนะคะ</w:t>
      </w:r>
      <w:r>
        <w:t xml:space="preserve"> </w:t>
      </w:r>
      <w:r>
        <w:t xml:space="preserve">มาต่อกันที่อีกเรื่องค่ะเพราะไปที่พื้นที่ต่างจังหวัดกันบ้างมีปัญหาเรื่องคอสะพานชำรุดสำหรับพื้นที่อำเภอหนองฉางนะคะ</w:t>
      </w:r>
      <w:r>
        <w:t xml:space="preserve"> </w:t>
      </w:r>
      <w:r>
        <w:t xml:space="preserve">รัชดาไทยเศรษฐ์จากทางพรรค</w:t>
      </w:r>
      <w:r>
        <w:t xml:space="preserve"> </w:t>
      </w:r>
      <w:r>
        <w:t xml:space="preserve">ภูมิใจไทยเองก็ลงพื้นที่ไปช่วยเหลือดูแล</w:t>
      </w:r>
      <w:r>
        <w:t xml:space="preserve"> </w:t>
      </w:r>
      <w:r>
        <w:t xml:space="preserve">ตั้งใจที่จะไปแก้ปัญหานี้ให้สำเร็จลุล่วงประชาชนจะได้เดินทางกันได้อย่างคล่องตัวแล้วค่ะ</w:t>
      </w:r>
      <w:r>
        <w:t xml:space="preserve"> </w:t>
      </w:r>
      <w:r>
        <w:t xml:space="preserve">ตอนนี้ก็คือบรรยากาศที่ทางคุณชาดาไทยเศรษฐ์นะคะอุทัยธานีพรรคภูมิใจไทย</w:t>
      </w:r>
      <w:r>
        <w:t xml:space="preserve"> </w:t>
      </w:r>
      <w:r>
        <w:t xml:space="preserve">หนองฉางค่ะเพื่อที่จะไปแก้ปัญหาคอสะพานชำรุด</w:t>
      </w:r>
      <w:r>
        <w:t xml:space="preserve"> </w:t>
      </w:r>
      <w:r>
        <w:t xml:space="preserve">ซึ่งประชาชนเนี่ยร้องเรียนเข้ามาว่าสัญจรลำบากทีเดียวล่ะค่ะ</w:t>
      </w:r>
      <w:r>
        <w:t xml:space="preserve"> </w:t>
      </w:r>
      <w:r>
        <w:t xml:space="preserve">มีการที่จะระบุผ่านทาง facebook</w:t>
      </w:r>
      <w:r>
        <w:t xml:space="preserve"> </w:t>
      </w:r>
      <w:r>
        <w:t xml:space="preserve">จะว่างข้อร้องเรียนนี้เนี่ยประชาชนร้องเรียนเข้ามาตั้งแต่เกิดเกิดอุทกภัยทำให้ขอสะพานที่ประชาชนใช้สัญจรระหว่างหมู่บ้านชำรุด</w:t>
      </w:r>
      <w:r>
        <w:t xml:space="preserve"> </w:t>
      </w:r>
      <w:r>
        <w:t xml:space="preserve">แล้วก็ยังจุดนี้อาจจะยังไม่ชำรุดค่ะว่าเสี่ยงต่อการชำรุดเพราะว่าเกิดจากกระแสน้ำที่กัดเซาะอภัยนะคะก็กังวลว่าจะเดินทางลำบากแล้วก็อันตรายล่ะค่ะ</w:t>
      </w:r>
      <w:r>
        <w:t xml:space="preserve"> </w:t>
      </w:r>
      <w:r>
        <w:t xml:space="preserve">เล่นเดินทางลงไปในพื้นที่ประสาน</w:t>
      </w:r>
      <w:r>
        <w:t xml:space="preserve"> </w:t>
      </w:r>
      <w:r>
        <w:t xml:space="preserve">ขอเข้าไปซ่อมแซม</w:t>
      </w:r>
      <w:r>
        <w:t xml:space="preserve"> </w:t>
      </w:r>
      <w:r>
        <w:t xml:space="preserve">ตอนนี้ดอกไม้ไปปัก</w:t>
      </w:r>
      <w:r>
        <w:t xml:space="preserve"> </w:t>
      </w:r>
      <w:r>
        <w:t xml:space="preserve">ทิศทางน้ำในเบื้องต้นก่อนนะคะ</w:t>
      </w:r>
      <w:r>
        <w:t xml:space="preserve"> </w:t>
      </w:r>
      <w:r>
        <w:t xml:space="preserve">อกหัก</w:t>
      </w:r>
      <w:r>
        <w:t xml:space="preserve"> </w:t>
      </w:r>
      <w:r>
        <w:t xml:space="preserve">สาธารณภัยก็ระบบ</w:t>
      </w:r>
      <w:r>
        <w:t xml:space="preserve"> </w:t>
      </w:r>
      <w:r>
        <w:t xml:space="preserve">น้ำป่าไหลหลาก</w:t>
      </w:r>
      <w:r>
        <w:t xml:space="preserve"> </w:t>
      </w:r>
      <w:r>
        <w:t xml:space="preserve">น้ำล้นตลิ่ง</w:t>
      </w:r>
      <w:r>
        <w:t xml:space="preserve"> </w:t>
      </w:r>
      <w:r>
        <w:t xml:space="preserve">ตอนนี้ยังคงเกิดขึ้นใน 17 จังหวัด</w:t>
      </w:r>
      <w:r>
        <w:t xml:space="preserve"> </w:t>
      </w:r>
      <w:r>
        <w:t xml:space="preserve">จากอิทธิพลความกดอากาศสูงของจีนแผ่ลงมาปกคลุมภาคเหนือตอนบนค่ะบ้านเราก็เลยมีฝนฟ้าคะนองและฝนตกหนักบางแห่งในภาคเหนือและภาคตะวันออกเฉียงเหนือนะคะก็ดูเหมือนว่าสถานการณ์</w:t>
      </w:r>
      <w:r>
        <w:t xml:space="preserve"> </w:t>
      </w:r>
      <w:r>
        <w:t xml:space="preserve">ขายของแล้วเพราะว่ามีการเตือน 21 ถึง 26 ตุลาคมแต่วันที่ 27 แล้วก็หวังว่าสถานการณ์จะปรับตัวดีขึ้นนะ</w:t>
      </w:r>
      <w:r>
        <w:t xml:space="preserve"> </w:t>
      </w:r>
      <w:r>
        <w:t xml:space="preserve">ส่วนตอนนี้เรายังคงมีสถานการณ์อยู่ 3 จังหวัดสำหรับ</w:t>
      </w:r>
      <w:r>
        <w:t xml:space="preserve"> </w:t>
      </w:r>
      <w:r>
        <w:t xml:space="preserve">ความเสี่ยงเรื่องของอุทกภัยนะคะก็คือกาญจนบุรีนครศรีธรรมราชแล้วก็สุราษฎร์ธานี</w:t>
      </w:r>
      <w:r>
        <w:t xml:space="preserve"> </w:t>
      </w:r>
      <w:r>
        <w:t xml:space="preserve">อำเภอ 19 ตำบลร้อง</w:t>
      </w:r>
      <w:r>
        <w:t xml:space="preserve"> </w:t>
      </w:r>
      <w:r>
        <w:t xml:space="preserve">หมู่บ้าน 4717 ครัวเรือนค่ะ</w:t>
      </w:r>
      <w:r>
        <w:t xml:space="preserve"> </w:t>
      </w:r>
      <w:r>
        <w:t xml:space="preserve">โอ้โหเห็นบรรยากาศให้กูไปส่งที่คุณชาดาไทยเศรษฐ์ลงพื้นที่นี้คือคอสะพานขาดนั่นหมายถึงว่าถนนมันไม่เชื่อทางเดินทางไปมาหาสู่กันได้แต่ล่าสุดได้รับการช่วยเหลือแล้วนี่คือจิตสำนึกของสมาชิกสภาผู้แทนราษฎรนะครับ</w:t>
      </w:r>
      <w:r>
        <w:t xml:space="preserve"> </w:t>
      </w:r>
      <w:r>
        <w:t xml:space="preserve">จากหน่วยงานในจังหวัดนะหลายๆคนก็บอกว่า</w:t>
      </w:r>
      <w:r>
        <w:t xml:space="preserve"> </w:t>
      </w:r>
      <w:r>
        <w:t xml:space="preserve">ที่ไปช่วยเหลือประชาชน tasks นี่แหละครับคือกลไกสำคัญ</w:t>
      </w:r>
      <w:r>
        <w:t xml:space="preserve"> </w:t>
      </w:r>
      <w:r>
        <w:t xml:space="preserve">การเชื่อมต่อในการทำงานมันสมมุติขึ้นแต่ละหน่วยงานที่เกี่ยวข้องในการที่จะมาแก้ไขปัญหาต่างๆและมีการร่วมกันทำงานประสานกันอย่างราบรื่นเนี่ยก็จะได้แก้ไขปัญหาได้อย่างรวดเร็วนั่นแหละค่ะพรุ่งนี้ไปพักกันก่อนสักครู่นะครับโช๊คหน้าไปกันที่ความเคลื่อนไหวที่เกี่ยวเนื่องกับกู 19</w:t>
      </w:r>
      <w:r>
        <w:t xml:space="preserve"> </w:t>
      </w:r>
      <w:r>
        <w:t xml:space="preserve">มีความเป็นห่วงจากสมาชิกวุฒิสภา</w:t>
      </w:r>
      <w:r>
        <w:t xml:space="preserve"> </w:t>
      </w:r>
      <w:r>
        <w:t xml:space="preserve">นายแพทย์เฉลิมชัยบุญยะลีพรรณคนนี้นะครับเพราะว่าติดตามเรื่องของ Delta Plus มาโดยตลอด</w:t>
      </w:r>
      <w:r>
        <w:t xml:space="preserve"> </w:t>
      </w:r>
      <w:r>
        <w:t xml:space="preserve">มันจะส่งผลกับประเทศไทยหรือไม่มีสัญญาอยู่ 3 ประการตามกันว่า 3 ประการที่สำคัญที่คุณหมอเฉลิมชัยพูดถึงคืออะไรในจุดนี้ไปพักกันก่อนสักครู่ครับ</w:t>
      </w:r>
      <w:r>
        <w:t xml:space="preserve"> </w:t>
      </w:r>
      <w:r>
        <w:t xml:space="preserve">ช่อง 9</w:t>
      </w:r>
      <w:r>
        <w:t xml:space="preserve"> </w:t>
      </w:r>
      <w:r>
        <w:t xml:space="preserve">โดยเฉพาะกว้างไกลที่สุดระยะห่างจากกลุ่มรอบ 2 เมตร</w:t>
      </w:r>
      <w:r>
        <w:t xml:space="preserve"> </w:t>
      </w:r>
      <w:r>
        <w:t xml:space="preserve">โดยสารรถไฟ</w:t>
      </w:r>
      <w:r>
        <w:t xml:space="preserve"> </w:t>
      </w:r>
      <w:r>
        <w:t xml:space="preserve">เข้าบ้านแล้ว</w:t>
      </w:r>
      <w:r>
        <w:t xml:space="preserve"> </w:t>
      </w:r>
      <w:r>
        <w:t xml:space="preserve">อาบน้ำสระผม</w:t>
      </w:r>
      <w:r>
        <w:t xml:space="preserve"> </w:t>
      </w:r>
      <w:r>
        <w:t xml:space="preserve">สามารถป้องกันความเสี่ยงจากการเดินทางในชีวิตประจำวันได้แล้วล่ะค่ะ</w:t>
      </w:r>
      <w:r>
        <w:t xml:space="preserve"> </w:t>
      </w:r>
      <w:r>
        <w:t xml:space="preserve">สารเคมีในบุหรี่ไฟฟ้ามีผลต่อทางเดินหายใจ</w:t>
      </w:r>
      <w:r>
        <w:t xml:space="preserve"> </w:t>
      </w:r>
      <w:r>
        <w:t xml:space="preserve">ประกันครับ</w:t>
      </w:r>
      <w:r>
        <w:t xml:space="preserve"> </w:t>
      </w:r>
      <w:r>
        <w:t xml:space="preserve">ปิดเสียง</w:t>
      </w:r>
      <w:r>
        <w:t xml:space="preserve"> </w:t>
      </w:r>
      <w:r>
        <w:t xml:space="preserve">28</w:t>
      </w:r>
      <w:r>
        <w:t xml:space="preserve"> </w:t>
      </w:r>
      <w:r>
        <w:t xml:space="preserve">สำนักงานคณะกรรมการการเลือกตั้ง</w:t>
      </w:r>
      <w:r>
        <w:t xml:space="preserve"> </w:t>
      </w:r>
      <w:r>
        <w:t xml:space="preserve">รายการนี้ถ่ายทำขึ้นภายใต้มาตรการควบคุมโรค</w:t>
      </w:r>
      <w:r>
        <w:t xml:space="preserve"> </w:t>
      </w:r>
      <w:r>
        <w:t xml:space="preserve">ข้อกำหนดที่ออกตามความในมาตรา</w:t>
      </w:r>
      <w:r>
        <w:t xml:space="preserve"> </w:t>
      </w:r>
      <w:r>
        <w:t xml:space="preserve">พระราชกำหนดบริหารราชการในสถานการณ์ฉุกเฉินพ. ศ. 2548</w:t>
      </w:r>
      <w:r>
        <w:t xml:space="preserve"> </w:t>
      </w:r>
      <w:r>
        <w:t xml:space="preserve">ไปที่ทำงาน</w:t>
      </w:r>
      <w:r>
        <w:t xml:space="preserve"> </w:t>
      </w:r>
      <w:r>
        <w:t xml:space="preserve">ท่านเป็นแพทย์ร่วม</w:t>
      </w:r>
      <w:r>
        <w:t xml:space="preserve"> </w:t>
      </w:r>
      <w:r>
        <w:t xml:space="preserve">นิทานหรรษา</w:t>
      </w:r>
      <w:r>
        <w:t xml:space="preserve"> </w:t>
      </w:r>
      <w:r>
        <w:t xml:space="preserve">วันนี้ผมไปเล่นของการกลายพันธุ์ Delta Plus ล่าสุดนครศรีอยุธยา 1 รายและที่จังหวัดกำแพงเพชร 1 ราย</w:t>
      </w:r>
      <w:r>
        <w:t xml:space="preserve"> </w:t>
      </w:r>
      <w:r>
        <w:t xml:space="preserve">หมอเฉลิมชัย</w:t>
      </w:r>
      <w:r>
        <w:t xml:space="preserve"> </w:t>
      </w:r>
      <w:r>
        <w:t xml:space="preserve">ตะกร้าพลาสติก</w:t>
      </w:r>
      <w:r>
        <w:t xml:space="preserve"> </w:t>
      </w:r>
      <w:r>
        <w:t xml:space="preserve">ความรุนแรง</w:t>
      </w:r>
      <w:r>
        <w:t xml:space="preserve"> </w:t>
      </w:r>
      <w:r>
        <w:t xml:space="preserve">รับการแพร่ระบาดของสายพันธุ์นี้จะเร็วกว่าสายพันธุ์อะไรครับ</w:t>
      </w:r>
      <w:r>
        <w:t xml:space="preserve"> </w:t>
      </w:r>
      <w:r>
        <w:t xml:space="preserve">ที่ประเทศอังกฤษ</w:t>
      </w:r>
      <w:r>
        <w:t xml:space="preserve"> </w:t>
      </w:r>
      <w:r>
        <w:t xml:space="preserve">ไวรัสโควิช- 19 ตัวใหม่</w:t>
      </w:r>
      <w:r>
        <w:t xml:space="preserve"> </w:t>
      </w:r>
      <w:r>
        <w:t xml:space="preserve">การระบาดระลอกใหม่</w:t>
      </w:r>
      <w:r>
        <w:t xml:space="preserve"> </w:t>
      </w:r>
      <w:r>
        <w:t xml:space="preserve">ว่าจะฉีดวัคซีนครบ 2 เข็มแล้วมีจำนวนมากขาดนะครับ</w:t>
      </w:r>
      <w:r>
        <w:t xml:space="preserve"> </w:t>
      </w:r>
      <w:r>
        <w:t xml:space="preserve">ตอนนี้ยังไม่ทราบว่าสายพันธุ์มีจุดกำเนิดจากที่ใด</w:t>
      </w:r>
      <w:r>
        <w:t xml:space="preserve"> </w:t>
      </w:r>
      <w:r>
        <w:t xml:space="preserve">มีการระบาดมากในประเทศอังกฤษไหมครับ 100%</w:t>
      </w:r>
      <w:r>
        <w:t xml:space="preserve"> </w:t>
      </w:r>
      <w:r>
        <w:t xml:space="preserve">สายพันธุ์ชูก้า Plus 6 เปอร์เซ็นต์</w:t>
      </w:r>
      <w:r>
        <w:t xml:space="preserve"> </w:t>
      </w:r>
      <w:r>
        <w:t xml:space="preserve">ในขณะที่ประเทศไทยตอนนี้</w:t>
      </w:r>
      <w:r>
        <w:t xml:space="preserve"> </w:t>
      </w:r>
      <w:r>
        <w:t xml:space="preserve">เชื้อสายพันธุ์หรือว่าพระที่ปรากฏเป็นข่าว 1 รายที่จังหวัดพระนครศรีอยุธยา</w:t>
      </w:r>
      <w:r>
        <w:t xml:space="preserve"> </w:t>
      </w:r>
      <w:r>
        <w:t xml:space="preserve">ก็ไม่พบแล้วก็เดินทางกลับมาจากต่างประเทศ</w:t>
      </w:r>
      <w:r>
        <w:t xml:space="preserve"> </w:t>
      </w:r>
      <w:r>
        <w:t xml:space="preserve">แต่ก็อาจจะใกล้ชิดสัมผัสกับผู้ติดเชื้อที่ไม่แสดงอาการและเดินทางกลับมาจากต่างประเทศ</w:t>
      </w:r>
      <w:r>
        <w:t xml:space="preserve"> </w:t>
      </w:r>
      <w:r>
        <w:t xml:space="preserve">มีร้านอาหารแห่งหนึ่งนะครับ</w:t>
      </w:r>
      <w:r>
        <w:t xml:space="preserve"> </w:t>
      </w:r>
      <w:r>
        <w:t xml:space="preserve">เนื่องจากบ้านนั่งห่างกันไม่เกิน 2 เมตรเป็นห้องแอร์ด้วยทำให้การถ่ายเทของอากาศเป็นแบบปิด</w:t>
      </w:r>
      <w:r>
        <w:t xml:space="preserve"> </w:t>
      </w:r>
      <w:r>
        <w:t xml:space="preserve">เอามาจากตรงนั้นก็ได้นะครับนี่คือข้อสันนิษฐาน</w:t>
      </w:r>
      <w:r>
        <w:t xml:space="preserve"> </w:t>
      </w:r>
      <w:r>
        <w:t xml:space="preserve">เฉลิมชัยยังได้กล่าวว่า</w:t>
      </w:r>
      <w:r>
        <w:t xml:space="preserve"> </w:t>
      </w:r>
      <w:r>
        <w:t xml:space="preserve">ที่จะต้องรอดูรายงานผลการศึกษาไวรัส covid-19</w:t>
      </w:r>
      <w:r>
        <w:t xml:space="preserve"> </w:t>
      </w:r>
      <w:r>
        <w:t xml:space="preserve">สายพันธุ์เดียวกับ Plus ของประเทศอังกฤษ</w:t>
      </w:r>
      <w:r>
        <w:t xml:space="preserve"> </w:t>
      </w:r>
      <w:r>
        <w:t xml:space="preserve">ที่กลับมาจากผลออกมาภายใน 1-2 สัปดาห์นี้</w:t>
      </w:r>
      <w:r>
        <w:t xml:space="preserve"> </w:t>
      </w:r>
      <w:r>
        <w:t xml:space="preserve">ผลการตรวจสอบไวรัสสายพันธุ์ดังกล่าวได้เป็นอย่างไร</w:t>
      </w:r>
      <w:r>
        <w:t xml:space="preserve"> </w:t>
      </w:r>
      <w:r>
        <w:t xml:space="preserve">จะเข้าข่าย 3 ปัจจัยที่ผมบอกไปก่อนพักเบรคหรือไม่นะครับ</w:t>
      </w:r>
      <w:r>
        <w:t xml:space="preserve"> </w:t>
      </w:r>
      <w:r>
        <w:t xml:space="preserve">ให้ถ่ายปัจจัยที่หนึ่งแล้วบอกว่า</w:t>
      </w:r>
      <w:r>
        <w:t xml:space="preserve"> </w:t>
      </w:r>
      <w:r>
        <w:t xml:space="preserve">เป็นสายพันธุ์ที่มีการแพร่ระบาดเร็วกว่าสายพันธุ์เดลต้าธรรมดาถึง 15 เปอร์เซ็นต์</w:t>
      </w:r>
      <w:r>
        <w:t xml:space="preserve"> </w:t>
      </w:r>
      <w:r>
        <w:t xml:space="preserve">คาดว่าจะแพร่ระบาดมากขึ้นในอนาคตนะครับ</w:t>
      </w:r>
      <w:r>
        <w:t xml:space="preserve"> </w:t>
      </w:r>
      <w:r>
        <w:t xml:space="preserve">ชุด 2 ปัจจัยมาฟังกันที่จะต้องรอดูนะฮะ</w:t>
      </w:r>
      <w:r>
        <w:t xml:space="preserve"> </w:t>
      </w:r>
      <w:r>
        <w:t xml:space="preserve">คือการก่อโรคแบบรุนแรง</w:t>
      </w:r>
      <w:r>
        <w:t xml:space="preserve"> </w:t>
      </w:r>
      <w:r>
        <w:t xml:space="preserve">คนเสียชีวิตแล้วจริงหรือไม่</w:t>
      </w:r>
      <w:r>
        <w:t xml:space="preserve"> </w:t>
      </w:r>
      <w:r>
        <w:t xml:space="preserve">ครบทั้ง 3 ปัจจัยนี้นะก็จะเป็นปัญหา</w:t>
      </w:r>
      <w:r>
        <w:t xml:space="preserve"> </w:t>
      </w:r>
      <w:r>
        <w:t xml:space="preserve">แต่ถ้าโชคดี</w:t>
      </w:r>
      <w:r>
        <w:t xml:space="preserve"> </w:t>
      </w:r>
      <w:r>
        <w:t xml:space="preserve">ผลการรายงานบอกว่าไม่พบว่าวัคซีน</w:t>
      </w:r>
      <w:r>
        <w:t xml:space="preserve"> </w:t>
      </w:r>
      <w:r>
        <w:t xml:space="preserve">กรมแรงก็ถือว่าสถานการณ์ก็น่าจะจบไปนะครับ</w:t>
      </w:r>
      <w:r>
        <w:t xml:space="preserve"> </w:t>
      </w:r>
      <w:r>
        <w:t xml:space="preserve">ปิดท้ายในพระเฉลิมชัยบอกว่าการเผยแพร่การระบาดของ covid 19 รอบใหม่ในประเทศอังกฤษ</w:t>
      </w:r>
      <w:r>
        <w:t xml:space="preserve"> </w:t>
      </w:r>
      <w:r>
        <w:t xml:space="preserve">ประชาชนของเขาเนี่ย</w:t>
      </w:r>
      <w:r>
        <w:t xml:space="preserve"> </w:t>
      </w:r>
      <w:r>
        <w:t xml:space="preserve">วัคซีนครบ 2 เข็มแล้วก็ตาม</w:t>
      </w:r>
      <w:r>
        <w:t xml:space="preserve"> </w:t>
      </w:r>
      <w:r>
        <w:t xml:space="preserve">มีการประกาศบอกว่าไม่ต้องสวมหน้ากากอนามัยไปดูฟุตบอลมากเล่นสนามไม่ได้ครับ</w:t>
      </w:r>
      <w:r>
        <w:t xml:space="preserve"> </w:t>
      </w:r>
      <w:r>
        <w:t xml:space="preserve">แมตช์ลิเวอร์พูลกับแมนเชสเตอร์ยูไนเต็ด 7 หมื่นกว่าที่นั่งเต็มหมด</w:t>
      </w:r>
      <w:r>
        <w:t xml:space="preserve"> </w:t>
      </w:r>
      <w:r>
        <w:t xml:space="preserve">นอกจากนี้ก็มีเรื่องของการชมคอนเสิร์ต</w:t>
      </w:r>
      <w:r>
        <w:t xml:space="preserve"> </w:t>
      </w:r>
      <w:r>
        <w:t xml:space="preserve">ร้านอาหารต่างๆบอกว่าดูได้อย่างเสรี</w:t>
      </w:r>
      <w:r>
        <w:t xml:space="preserve"> </w:t>
      </w:r>
      <w:r>
        <w:t xml:space="preserve">ให้ทำเครื่องประดิษฐ์ให้มีการแพร่ระบาดของโรคโควิต 19 รอบใหม่เกิดขึ้นในขณะนี้นะครับ</w:t>
      </w:r>
      <w:r>
        <w:t xml:space="preserve"> </w:t>
      </w:r>
      <w:r>
        <w:t xml:space="preserve">ทัวร์ในประเทศไทยถือว่าต้องมีอุปกรณ์ตั้งร้านยังตั้งรับให้ดี</w:t>
      </w:r>
      <w:r>
        <w:t xml:space="preserve"> </w:t>
      </w:r>
      <w:r>
        <w:t xml:space="preserve">วิทยาศาสตร์การแพทย์ดำเนินการตามมาตรฐานโลก</w:t>
      </w:r>
      <w:r>
        <w:t xml:space="preserve"> </w:t>
      </w:r>
      <w:r>
        <w:t xml:space="preserve">ตัวอย่างเป็นกลุ่มเป็นอย่างดีนะครับ</w:t>
      </w:r>
      <w:r>
        <w:t xml:space="preserve"> </w:t>
      </w:r>
      <w:r>
        <w:t xml:space="preserve">มีการรวบรวมข้อมูลต่างๆส่งให้ทั่วโลก</w:t>
      </w:r>
      <w:r>
        <w:t xml:space="preserve"> </w:t>
      </w:r>
      <w:r>
        <w:t xml:space="preserve">ได้รับคำชื่นชมในขณะนี้</w:t>
      </w:r>
      <w:r>
        <w:t xml:space="preserve"> </w:t>
      </w:r>
      <w:r>
        <w:t xml:space="preserve">ตอนนี้สายพันธุ์เดียวกับของไทย</w:t>
      </w:r>
      <w:r>
        <w:t xml:space="preserve"> </w:t>
      </w:r>
      <w:r>
        <w:t xml:space="preserve">อยู่ 4 สายพันธุ์ย่อย</w:t>
      </w:r>
      <w:r>
        <w:t xml:space="preserve"> </w:t>
      </w:r>
      <w:r>
        <w:t xml:space="preserve">ได้หมายความว่ามีความรุนแรงมากกว่าสายพันธุ์เดียวถ้าตัวหลักนะครับ</w:t>
      </w:r>
      <w:r>
        <w:t xml:space="preserve"> </w:t>
      </w:r>
      <w:r>
        <w:t xml:space="preserve">แต่ก็เจอสายพันธุ์ด้อยกว่า 20 สายพันธุ์</w:t>
      </w:r>
      <w:r>
        <w:t xml:space="preserve"> </w:t>
      </w:r>
      <w:r>
        <w:t xml:space="preserve">ประชาชนคนไทยก็ไม่ควรประมาทล่ะฮะ</w:t>
      </w:r>
      <w:r>
        <w:t xml:space="preserve"> </w:t>
      </w:r>
      <w:r>
        <w:t xml:space="preserve">หน้ากากอนามัยถือว่าเป็นการป้องกันที่ดีที่สุดในขณะนี้</w:t>
      </w:r>
      <w:r>
        <w:t xml:space="preserve"> </w:t>
      </w:r>
      <w:r>
        <w:t xml:space="preserve">ดูรายการของรัฐบาลที่จะเปิดประเทศในวันที่ 1 พฤศจิกายน</w:t>
      </w:r>
      <w:r>
        <w:t xml:space="preserve"> </w:t>
      </w:r>
      <w:r>
        <w:t xml:space="preserve">จะต้องมีการควบคุมพื้นที่ชายแดนถึงสนามบิน</w:t>
      </w:r>
      <w:r>
        <w:t xml:space="preserve"> </w:t>
      </w:r>
      <w:r>
        <w:t xml:space="preserve">ด้วยการเพิ่มความพูดขันมากยิ่งขึ้นและซีลประเทศของเราให้ปลอดภัยที่สุดครับ</w:t>
      </w:r>
      <w:r>
        <w:t xml:space="preserve"> </w:t>
      </w:r>
      <w:r>
        <w:t xml:space="preserve">ยังอยู่กับเรื่อง covid-19 นะคะแต่ว่าไปฟังมุมมองเกี่ยวกับเรื่องของการเปิดประเทศ 1 พฤศจิกายนกับทางสสพรรคเพื่อไทยกันบ้างมองว่าน่าจะช่วยฟื้นตัวเรื่องเศรษฐกิจได้เป็นโอกาสที่ดีแล้วก็เป็นความหวังของบ้านเราไม่ว่าจากภาคส่วนธุรกิจหรือว่าในเศรษฐกิจระดับประเทศอ่ะค่ะอันนี้เป็นมุมมองจากทางคุณสำลีรักสุทธีนะคะซึ่งเป็นสสแบบบัญชีรายชื่อของทางพรรคภูมิใจไทยเขาล่ะค่ะ</w:t>
      </w:r>
      <w:r>
        <w:t xml:space="preserve"> </w:t>
      </w:r>
      <w:r>
        <w:t xml:space="preserve">บอกว่าในการเปิดประเทศ 1 พฤศจิกายนนี้ซึ่งเป็นไปตามนโยบายของทางพลเอกประยุทธ์จันทร์โอชานายกรัฐมนตรีกล่าวมองว่าเป็นเรื่องดีล่ะค่ะที่จะได้เปิดรับนักท่องเที่ยวที่บอกว่าเชื่อมั่นในมาตรการรองรับของรัฐบาล</w:t>
      </w:r>
      <w:r>
        <w:t xml:space="preserve"> </w:t>
      </w:r>
      <w:r>
        <w:t xml:space="preserve">เรื่องการตรวจคัดกรอง</w:t>
      </w:r>
      <w:r>
        <w:t xml:space="preserve"> </w:t>
      </w:r>
      <w:r>
        <w:t xml:space="preserve">ประกอบการผู้ใช้บริการก็ตรวจทั้งสิ้นไม่ว่าจะเป็นเรื่องของการที่ประการที่จะทำให้ไม่เกิดการระบาดระลอกใหม่เข้มงวดกวดขันที่สุดนะคะ</w:t>
      </w:r>
      <w:r>
        <w:t xml:space="preserve"> </w:t>
      </w:r>
      <w:r>
        <w:t xml:space="preserve">ส่วนทางประชาชนเนี่ยตอนนี้ก็รับวัคซีนเข็ม 2 เข็ม 3 กันเพิ่มมากขึ้นก็เลยค่อนข้างที่จะวางใจในส่วนนี้</w:t>
      </w:r>
      <w:r>
        <w:t xml:space="preserve"> </w:t>
      </w:r>
      <w:r>
        <w:t xml:space="preserve">ส่วนเรื่องเศรษฐกิจของบ้านเราเนี่ย</w:t>
      </w:r>
      <w:r>
        <w:t xml:space="preserve"> </w:t>
      </w:r>
      <w:r>
        <w:t xml:space="preserve">น้องการฟื้นฟูอยู่เหรอค่ะ</w:t>
      </w:r>
      <w:r>
        <w:t xml:space="preserve"> </w:t>
      </w:r>
      <w:r>
        <w:t xml:space="preserve">ก็เลยบอกว่าการเปิดประเทศรับนักท่องเที่ยวต่างชาติ</w:t>
      </w:r>
      <w:r>
        <w:t xml:space="preserve"> </w:t>
      </w:r>
      <w:r>
        <w:t xml:space="preserve">ปัจจัยสำคัญที่ทำให้เศรษฐกิจอยากกลับมาฟื้นตัวได้เพราะว่าบ้านเราเนี่ยรายได้หลักๆก็มีเรื่องของการท่องเที่ยวอยู่เป็นอันดับต้นๆเช่นกันนะคะ</w:t>
      </w:r>
      <w:r>
        <w:t xml:space="preserve"> </w:t>
      </w:r>
      <w:r>
        <w:t xml:space="preserve">การเปิดประเทศเนี่ยรัฐบาลจะต้องมีมาตรการรองรับ</w:t>
      </w:r>
      <w:r>
        <w:t xml:space="preserve"> </w:t>
      </w:r>
      <w:r>
        <w:t xml:space="preserve">ที่จะไม่ทำให้เกิดการระบาดระลอกใหม่ซึ่งคุณสำลีมองว่ามีอยู่แล้วล่ะค่ะแต่ข้อกังวลเรื่องการเปิดประเทศจากหลายฝ่ายเนี่ยอาจจะเป็นเรื่องของการที่มองถึงความไม่เชื่อมั่นต่างๆอาจจะมาส่วนนึงอาจจะมาจากเรื่องความเชื่อมั่นในด้านการเมืองหรือไม่ซึ่งมันจะส่งผลถึงการนะคะสำลีมองว่าถ้าดูกันแค่มาตรการอย่างเดียวแล้วเดินหน้าไปด้วยความเรียบร้อย</w:t>
      </w:r>
      <w:r>
        <w:t xml:space="preserve"> </w:t>
      </w:r>
      <w:r>
        <w:t xml:space="preserve">มาตรการของสาธารณสุขเกาะนาจาเดินหน้าเปิดประเทศกันได้อย่างปลอดภัยแล้วก็เศรษฐกิจฟื้นตัวอีกด้านหนึ่งด้วยค่ะ</w:t>
      </w:r>
      <w:r>
        <w:t xml:space="preserve"> </w:t>
      </w:r>
      <w:r>
        <w:t xml:space="preserve">มาตรการสาธารณสุขยังคงต้องเข้มข้นนะครับแต่อีกมุมนึงในการเปิดประเทศก็หวังว่าเศรษฐกิจของไทยจะมีการขยับเขยื้อนบ้างโดยเฉพาะต่างชาติก็จะเดินทางเข้าบ้านเราก็มีครับ</w:t>
      </w:r>
      <w:r>
        <w:t xml:space="preserve"> </w:t>
      </w:r>
      <w:r>
        <w:t xml:space="preserve">กรณีมีกระแสข่าวบอกว่าน้องมานิสามโนบาลนี้คนไทยอาจจะไม่คุ้นเวลารีสอร์ทฐานะวง black Pink</w:t>
      </w:r>
      <w:r>
        <w:t xml:space="preserve"> </w:t>
      </w:r>
      <w:r>
        <w:t xml:space="preserve">ก็มีข่าวว่าช่วงปลายปีนี้การจัดเคาท์ดาวน์เนี่ยจะเชิญน้องมาด้วยแล้วกันพี่ก็จะเชิญนักดนตรีดัง Andrea bocelli</w:t>
      </w:r>
      <w:r>
        <w:t xml:space="preserve"> </w:t>
      </w:r>
      <w:r>
        <w:t xml:space="preserve">มาที่ประเทศไทย</w:t>
      </w:r>
      <w:r>
        <w:t xml:space="preserve"> </w:t>
      </w:r>
      <w:r>
        <w:t xml:space="preserve">มุมมองของหัวหน้าพรรคเพื่อชาตินะครับคุณสงครามกิจเลิศไพโรจน์บอกว่า</w:t>
      </w:r>
      <w:r>
        <w:t xml:space="preserve"> </w:t>
      </w:r>
      <w:r>
        <w:t xml:space="preserve">กูจะจ้างนักดนตรีไทยมากกว่าไหมแทนที่จะไปแจ้งนักดนตรีดังๆ</w:t>
      </w:r>
      <w:r>
        <w:t xml:space="preserve"> </w:t>
      </w:r>
      <w:r>
        <w:t xml:space="preserve">งบประมาณ 100 ล้านบาทอยากจะให้ทบทวนเรื่องนี้กันหน่อยนะครับ</w:t>
      </w:r>
      <w:r>
        <w:t xml:space="preserve"> </w:t>
      </w:r>
      <w:r>
        <w:t xml:space="preserve">ภาษาอังกฤษพระไพโรจน์สมาชิกสภาผู้แทนราษฎรแบบบัญชีรายชื่อพรรคเพื่อชาติ</w:t>
      </w:r>
      <w:r>
        <w:t xml:space="preserve"> </w:t>
      </w:r>
      <w:r>
        <w:t xml:space="preserve">ในฐานะประธานคณะกรรมการยุทธศาสตร์ของพรรคเพื่อชาตินะครับเปิดเผยว่า</w:t>
      </w:r>
      <w:r>
        <w:t xml:space="preserve"> </w:t>
      </w:r>
      <w:r>
        <w:t xml:space="preserve">จากการลงพื้นที่ให้กำลังใจมอบถุงยังชีพให้กับประชาชนที่ประสบอุทกภัยในพื้นที่ของจังหวัดพระนครศรีอยุธยา</w:t>
      </w:r>
      <w:r>
        <w:t xml:space="preserve"> </w:t>
      </w:r>
      <w:r>
        <w:t xml:space="preserve">อำเภอบางบาลเป็นพื้นที่ที่น่าเป็นห่วงเป็นอย่างมากนะครับ</w:t>
      </w:r>
      <w:r>
        <w:t xml:space="preserve"> </w:t>
      </w:r>
      <w:r>
        <w:t xml:space="preserve">เนื่องจากว่าจมน้ำน้ำท่วมแล้วกว่า 2 เดือนจริงๆนะคะ</w:t>
      </w:r>
      <w:r>
        <w:t xml:space="preserve"> </w:t>
      </w:r>
      <w:r>
        <w:t xml:space="preserve">อาบน้ำยังเพิ่มสูงขึ้นต่อเนื่อง</w:t>
      </w:r>
      <w:r>
        <w:t xml:space="preserve"> </w:t>
      </w:r>
      <w:r>
        <w:t xml:space="preserve">คุณสงครามยังได้กล่าวเรียกว่า</w:t>
      </w:r>
      <w:r>
        <w:t xml:space="preserve"> </w:t>
      </w:r>
      <w:r>
        <w:t xml:space="preserve">ทางรัฐบาลจะทุ่มงบประมาณหลายร้อยล้านบาท</w:t>
      </w:r>
      <w:r>
        <w:t xml:space="preserve"> </w:t>
      </w:r>
      <w:r>
        <w:t xml:space="preserve">ลิซ่า Black Pink นะครับ</w:t>
      </w:r>
      <w:r>
        <w:t xml:space="preserve"> </w:t>
      </w:r>
      <w:r>
        <w:t xml:space="preserve">Andrea bocelli มางานเคาท์ดาวน์ปีใหม่ซึ่งเป็นที่ของพลเอกประยุทธ์จันทร์โอชานายกรัฐมนตรี</w:t>
      </w:r>
      <w:r>
        <w:t xml:space="preserve"> </w:t>
      </w:r>
      <w:r>
        <w:t xml:space="preserve">อยากจะให้รัฐบาลพิจารณาให้ดีๆนะครับ</w:t>
      </w:r>
      <w:r>
        <w:t xml:space="preserve"> </w:t>
      </w:r>
      <w:r>
        <w:t xml:space="preserve">ที่มาดำเนินการนั้นเป็นภาษีของประชาชน</w:t>
      </w:r>
      <w:r>
        <w:t xml:space="preserve"> </w:t>
      </w:r>
      <w:r>
        <w:t xml:space="preserve">ว่ากันว่าตัวเล็กใช้งบประมาณอยู่ที่ 100 ล้านบาทในการจ้าง</w:t>
      </w:r>
      <w:r>
        <w:t xml:space="preserve"> </w:t>
      </w:r>
      <w:r>
        <w:t xml:space="preserve">คนที่จะให้ความสำคัญกับประชาชน</w:t>
      </w:r>
      <w:r>
        <w:t xml:space="preserve"> </w:t>
      </w:r>
      <w:r>
        <w:t xml:space="preserve">รู้จักว่า</w:t>
      </w:r>
      <w:r>
        <w:t xml:space="preserve"> </w:t>
      </w:r>
      <w:r>
        <w:t xml:space="preserve">อันนี้เป็นเงินภาษีของประชาชน</w:t>
      </w:r>
      <w:r>
        <w:t xml:space="preserve"> </w:t>
      </w:r>
      <w:r>
        <w:t xml:space="preserve">กิจกรรมบันเทิงในประเทศต้องการแสดงทั้งหมด</w:t>
      </w:r>
      <w:r>
        <w:t xml:space="preserve"> </w:t>
      </w:r>
      <w:r>
        <w:t xml:space="preserve">กิจกรรมนักร้องนักดนตรีนักแสคนตกงานนะคะมาตรการของรัฐที่ผ่านมา</w:t>
      </w:r>
      <w:r>
        <w:t xml:space="preserve"> </w:t>
      </w:r>
      <w:r>
        <w:t xml:space="preserve">รัฐบาลกลับมาให้ความสำคัญกับคนกลุ่มนี้</w:t>
      </w:r>
      <w:r>
        <w:t xml:space="preserve"> </w:t>
      </w:r>
      <w:r>
        <w:t xml:space="preserve">แต่จัดอิมพอร์ตนักแสดงดังนักร้องดังมาที่ประเทศไทยนะครับเป็นคนไทยสังกัดอยู่ใต้ Agent ที่เป็นเกาหลีใต้เพราะฉะนั้นเวลานี้ก็ต้องไปกับ Agent ของเขาดีหลายคนอาจจะสงสัยว่า</w:t>
      </w:r>
      <w:r>
        <w:t xml:space="preserve"> </w:t>
      </w:r>
      <w:r>
        <w:t xml:space="preserve">การแสดงช่วง countdown ปีใหม่แล้วฟัง Opera เนี่ยอากาศหรือไม่ก็เลยมองว่าถ้าเกิดว่ามีการปรับเปลี่ยนแล้วก็</w:t>
      </w:r>
      <w:r>
        <w:t xml:space="preserve"> </w:t>
      </w:r>
      <w:r>
        <w:t xml:space="preserve">หายไปตั้งนักร้องบ้านเรามาคืนเนี่ยก่อนอาจะช่วยทางเศรษฐกิจในการที่จะดึงดูดนักท่องเที่ยวแล้วก็ทำให้ผู้ที่เป็นนักร้องนักดนตรีเนี่ยเขามีรายได้กันเพิ่มมากขึ้นไปอีกละบาดนี่ล่ะค่ะ</w:t>
      </w:r>
      <w:r>
        <w:t xml:space="preserve"> </w:t>
      </w:r>
      <w:r>
        <w:t xml:space="preserve">ไปดูกันที่อีกเรื่องนึงค่ะเป็นกลุ่มที่เรื่องครูเหมือนกันการเปิดประเทศหลายฝ่ายก็ตื่นตัวแล้วก็จับตาดูในมุมมองจากทางสสที่เป็นคุณหมอจะถามคุณหมอสุรวิทย์คนสมบูรณ์ซึ่งเป็นสสจากชัยภูมิเพื่อไทยได้แล้วค่ะเขาบอกว่าเรื่องของการเปิดประเทศแต่เปิดได้มึงก็ดีแหละนะแต่ถ้าเกิดเปิดแล้วเนี่ยคนไม่ดีมันเกิดขึ้นมากกว่าผลดีมีการรับผิดชอบได้หรือไม่</w:t>
      </w:r>
      <w:r>
        <w:t xml:space="preserve"> </w:t>
      </w:r>
      <w:r>
        <w:t xml:space="preserve">ผู้นำฝ่ายบริหารอย่างนายกรัฐมนตรีที่เป็นผู้ที่</w:t>
      </w:r>
      <w:r>
        <w:t xml:space="preserve"> </w:t>
      </w:r>
      <w:r>
        <w:t xml:space="preserve">นโยบายต่างๆอาจจะต้องพิจารณาตัวเองลาออกหรือไม่นะคะตอนนี้คุณหมอสุรวิทย์ก็ระบุถึงมองว่าเห็นด้วยค่ะเรื่องการเปิดประเทศเพื่อกระตุ้นเศรษฐกิจเนี่ย</w:t>
      </w:r>
      <w:r>
        <w:t xml:space="preserve"> </w:t>
      </w:r>
      <w:r>
        <w:t xml:space="preserve">บ่นว่าถ้าเกิดเปิดประเทศแล้วคุ้มกันจะบาดไม่ได้</w:t>
      </w:r>
      <w:r>
        <w:t xml:space="preserve"> </w:t>
      </w:r>
      <w:r>
        <w:t xml:space="preserve">บ้านเราจะกลายเป็นเกิดการระบาดโรคใหม่หรือไม่เราก็จะมีเชื้อสายพันธุ์ใหม่เกิดขึ้นในบ้านเราก็มีความเสี่ยงที่จะเกิดขึ้นนะคะ</w:t>
      </w:r>
      <w:r>
        <w:t xml:space="preserve"> </w:t>
      </w:r>
      <w:r>
        <w:t xml:space="preserve">ไปมองว่าจะเปิดประเทศดีล่ะค่ะแต่ว่าถ้าบานเนี่ยต้องมีมาตรการที่ชัดเจนเพื่อป้องกันประชาชนเรื่องการฉีดวัคซีนเด็กทั่วประเทศต้องเกินร้อยละ 70</w:t>
      </w:r>
      <w:r>
        <w:t xml:space="preserve"> </w:t>
      </w:r>
      <w:r>
        <w:t xml:space="preserve">ไม่ใช่แค่ 70 ล้านโดนนะคะ</w:t>
      </w:r>
      <w:r>
        <w:t xml:space="preserve"> </w:t>
      </w:r>
      <w:r>
        <w:t xml:space="preserve">รัฐบาลเองเนี่ยก็มองว่าเรื่องวัคซีนเนี่ยถ้าจัดการดีกว่านี้เร็วกว่านี้ตั้งแต่พฤษภาคมที่ผ่านมาก่อนอาจจะเปิดประเทศได้เร็วกว่านี้ล่ะค่ะ</w:t>
      </w:r>
      <w:r>
        <w:t xml:space="preserve"> </w:t>
      </w:r>
      <w:r>
        <w:t xml:space="preserve">การทำงานที่รัก</w:t>
      </w:r>
      <w:r>
        <w:t xml:space="preserve"> </w:t>
      </w:r>
      <w:r>
        <w:t xml:space="preserve">ก็ส่งผลต่อทุกด้านรวมถึงเศรษฐกิจก็จะฟื้นตัวช้าตามไปด้วยนะคะ</w:t>
      </w:r>
      <w:r>
        <w:t xml:space="preserve"> </w:t>
      </w:r>
      <w:r>
        <w:t xml:space="preserve">เปิดประเทศแล้วเกิดการระบาดระลอกใหม่และมีประชาชนติดเชื้อเพิ่ม</w:t>
      </w:r>
      <w:r>
        <w:t xml:space="preserve"> </w:t>
      </w:r>
      <w:r>
        <w:t xml:space="preserve">น่าจะต้องรับผิดชอบอย่างไรบ้าง</w:t>
      </w:r>
      <w:r>
        <w:t xml:space="preserve"> </w:t>
      </w:r>
      <w:r>
        <w:t xml:space="preserve">ออกแบบทำได้เลยหรือไม่ถ้าพระเอกประยุทธ์จันทร์โอชานายกรัฐมนตรีเนี่ยมองว่าเรื่องนี้เป็นเรื่องของการกล้าเสี่ยง</w:t>
      </w:r>
      <w:r>
        <w:t xml:space="preserve"> </w:t>
      </w:r>
      <w:r>
        <w:t xml:space="preserve">ต้องมีความรับผิดชอบในการเสี่ยงด้วยนะไม่ควรเอาชีวิตประชาชนมาเสี่ยงค่ะ</w:t>
      </w:r>
      <w:r>
        <w:t xml:space="preserve"> </w:t>
      </w:r>
      <w:r>
        <w:t xml:space="preserve">บรรยากาศระบาดยังควบคุมได้ยากถ้าเปิดประเทศเนี่ยสถานการณ์อาจจะทวีความรุนแรงขึ้น</w:t>
      </w:r>
      <w:r>
        <w:t xml:space="preserve"> </w:t>
      </w:r>
      <w:r>
        <w:t xml:space="preserve">ศักยภาพในการคุมการระบาดในช่วงแรกแรกที่มีโควิค 19 ในบ้านเราก็ยังคงได้ดีขนาดเชือกลายพันธ์กลายเป็นว่ารับมือถือไม่ค่อยถนัดละ</w:t>
      </w:r>
      <w:r>
        <w:t xml:space="preserve"> </w:t>
      </w:r>
      <w:r>
        <w:t xml:space="preserve">ก็เลยมองว่าการเปิดประเทศครั้งนี้เนี่ยเสียทรัพยากรแล้วก็งบประมาณไปถึงชีวิตประชาชนได้ถ้าเกิดว่าผลไม่ดีมันมากกว่าผลดีเนี่ย</w:t>
      </w:r>
      <w:r>
        <w:t xml:space="preserve"> </w:t>
      </w:r>
      <w:r>
        <w:t xml:space="preserve">ก็ต้องพิจารณาตัวเองในการที่จะ</w:t>
      </w:r>
      <w:r>
        <w:t xml:space="preserve"> </w:t>
      </w:r>
      <w:r>
        <w:t xml:space="preserve">หรือว่าปรับปรุงแก้ไขยังไงหรือไม่</w:t>
      </w:r>
      <w:r>
        <w:t xml:space="preserve"> </w:t>
      </w:r>
      <w:r>
        <w:t xml:space="preserve">คืนคุณหมอสุวิทย์บอกว่ามีดค่ำส้นตีนมาตลอดค่ะเรื่องของมาตรการให้รัดกุมเขาบอกว่าถ้าเกิดว่ามีการที่จะฟังเจ้าหน้าที่มากกว่านี้แล้วก็ทำงานเชิงรุกเนี่ย</w:t>
      </w:r>
      <w:r>
        <w:t xml:space="preserve"> </w:t>
      </w:r>
      <w:r>
        <w:t xml:space="preserve">ก็อย่างน้อยที่สุด</w:t>
      </w:r>
      <w:r>
        <w:t xml:space="preserve"> </w:t>
      </w:r>
      <w:r>
        <w:t xml:space="preserve">ป้องชีวิตประชาชนในการที่จะเปิดประเทศดีกว่าไม่ทำอะไรเลยว่าอย่างนั้นเถอะค่ะเป็นมุมมองของนายแพทย์สุรวิทย์คนสมบูรณ์ส.ส. จากพรรคเพื่อไทยชัยภูมิในอดีตก็เป็นรัฐมนตรีช่วยว่าการกระทรวงสาธารณสุขรัฐมนตรีประจำสำนักนายกรัฐมนตรีนะครับ 19 เชื่อว่าเปิดสมัยประชุมอาจจะมีการถามกันได้ถามสด</w:t>
      </w:r>
      <w:r>
        <w:t xml:space="preserve"> </w:t>
      </w:r>
      <w:r>
        <w:t xml:space="preserve">กระทู้ถามทั่วไป</w:t>
      </w:r>
      <w:r>
        <w:t xml:space="preserve"> </w:t>
      </w:r>
      <w:r>
        <w:t xml:space="preserve">การเปิดประเทศนี่แหละการบริหารจัดการที่ 19 ด้วยนะครับ</w:t>
      </w:r>
      <w:r>
        <w:t xml:space="preserve"> </w:t>
      </w:r>
      <w:r>
        <w:t xml:space="preserve">โดยเฉพาะบรรยากาศของการประชุมสุดยอดผู้นำอาเซียน</w:t>
      </w:r>
      <w:r>
        <w:t xml:space="preserve"> </w:t>
      </w:r>
      <w:r>
        <w:t xml:space="preserve">ขึ้นแล้วบรูไนเป็นเจ้าภาพแต่การประชุมครั้งนี้เห็นหมาไม่ได้เข้าร่วมประชุมด้วยบรรยากาศจะเรียบร้อยหรือไม่หรือเป็นอย่างไรมีความเห็นเป็นอย่างไรนะเจ้าหน้าที่ต่างกันต่อห้องข่าวรัฐสภาคณะภาคเช้าครับช่วงนี้ล่ะคุณผู้ชมทาง Facebook Life วิทยุและโทรทัศน์รัฐสภาไปก่อนนะคะ</w:t>
      </w:r>
      <w:r>
        <w:t xml:space="preserve"> </w:t>
      </w:r>
      <w:r>
        <w:t xml:space="preserve">เราได้ไหมพรุ่งนี้ 08:00 น เช่นเคย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Feed Revoice รายการ ห้องข่าวรัฐสภาแชนแนล ภาคเช้า วันพุธที่ 27 ต.ค. 2564</dc:title>
  <dc:creator/>
  <cp:keywords/>
  <dcterms:created xsi:type="dcterms:W3CDTF">2021-10-27T09:53:13Z</dcterms:created>
  <dcterms:modified xsi:type="dcterms:W3CDTF">2021-10-27T09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ตุลาคม 2564 เวลา 15.31 น.</vt:lpwstr>
  </property>
  <property fmtid="{D5CDD505-2E9C-101B-9397-08002B2CF9AE}" pid="3" name="subtitle">
    <vt:lpwstr/>
  </property>
</Properties>
</file>